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B756" w14:textId="77777777" w:rsidR="00E84670" w:rsidRPr="00252828" w:rsidRDefault="00480E2B" w:rsidP="002E5675">
      <w:pPr>
        <w:widowControl/>
        <w:autoSpaceDE/>
        <w:autoSpaceDN/>
        <w:adjustRightInd/>
        <w:spacing w:line="276" w:lineRule="auto"/>
        <w:jc w:val="center"/>
      </w:pPr>
      <w:r w:rsidRPr="00480E2B">
        <w:rPr>
          <w:bCs/>
          <w:color w:val="000000"/>
          <w:sz w:val="62"/>
          <w:szCs w:val="62"/>
        </w:rPr>
        <w:t>UTAH COLLEGES &amp; UNIVERSITIES</w:t>
      </w:r>
      <w:r w:rsidR="00E84670" w:rsidRPr="00E820BB">
        <w:rPr>
          <w:bCs/>
          <w:color w:val="000000"/>
          <w:sz w:val="36"/>
          <w:szCs w:val="36"/>
        </w:rPr>
        <w:br/>
      </w:r>
      <w:r>
        <w:rPr>
          <w:bCs/>
          <w:color w:val="000000"/>
          <w:sz w:val="40"/>
          <w:szCs w:val="40"/>
        </w:rPr>
        <w:t>ADMISSION &amp; SCHOLARSHIP DEADLINES</w:t>
      </w:r>
    </w:p>
    <w:p w14:paraId="0F522906" w14:textId="77777777" w:rsidR="00E84670" w:rsidRDefault="00E84670" w:rsidP="00252828">
      <w:pPr>
        <w:jc w:val="center"/>
      </w:pPr>
    </w:p>
    <w:tbl>
      <w:tblPr>
        <w:tblW w:w="1046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8"/>
        <w:gridCol w:w="2384"/>
        <w:gridCol w:w="2952"/>
        <w:gridCol w:w="2122"/>
      </w:tblGrid>
      <w:tr w:rsidR="000376DD" w14:paraId="08A4C468" w14:textId="77777777" w:rsidTr="00252828">
        <w:trPr>
          <w:trHeight w:val="364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DFC894B" w14:textId="77777777" w:rsidR="00E84670" w:rsidRPr="0078403B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78403B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UTAH COLLEGES &amp; UNIVERSITIES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C2BF257" w14:textId="77777777" w:rsidR="00E84670" w:rsidRPr="0078403B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78403B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ADMISSIONS REQUIREMENTS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CFCC340" w14:textId="77777777" w:rsidR="00E84670" w:rsidRPr="0078403B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78403B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ADMISSIONS DEADLINE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7DB71AE" w14:textId="77777777" w:rsidR="00E84670" w:rsidRPr="0078403B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78403B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SCHOLARSHIP DEADLINE</w:t>
            </w:r>
          </w:p>
        </w:tc>
      </w:tr>
      <w:tr w:rsidR="000376DD" w14:paraId="6E79475A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40F72FE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Brigham Young University</w:t>
            </w:r>
          </w:p>
          <w:p w14:paraId="4FBB505E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6006F4AC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8" w:history="1">
              <w:r w:rsidR="00E84670" w:rsidRPr="00252828">
                <w:rPr>
                  <w:rStyle w:val="Hyperlink"/>
                  <w:sz w:val="20"/>
                  <w:szCs w:val="20"/>
                </w:rPr>
                <w:t>www.byu.edu</w:t>
              </w:r>
            </w:hyperlink>
          </w:p>
          <w:p w14:paraId="05E5521D" w14:textId="77777777" w:rsidR="00E84670" w:rsidRPr="00252828" w:rsidRDefault="00B501E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422-4104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98BDE07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Holistic Review Process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5D194ED" w14:textId="77777777" w:rsidR="00B501E0" w:rsidRPr="00B24740" w:rsidRDefault="00B24740" w:rsidP="00B24740">
            <w:pPr>
              <w:pStyle w:val="NormalWeb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B24740">
              <w:rPr>
                <w:b/>
                <w:bCs/>
                <w:color w:val="000000"/>
                <w:sz w:val="20"/>
                <w:szCs w:val="20"/>
              </w:rPr>
              <w:t>November 1 (Priority)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24740">
              <w:rPr>
                <w:b/>
                <w:bCs/>
                <w:color w:val="000000"/>
                <w:sz w:val="20"/>
                <w:szCs w:val="20"/>
              </w:rPr>
              <w:t>December 15 (Final)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   </w:t>
            </w:r>
            <w:r w:rsidRPr="00B24740">
              <w:rPr>
                <w:b/>
                <w:bCs/>
                <w:color w:val="000000"/>
                <w:sz w:val="20"/>
                <w:szCs w:val="20"/>
              </w:rPr>
              <w:t>11:59PM Deadlines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 </w:t>
            </w:r>
            <w:r w:rsidRPr="00B24740">
              <w:rPr>
                <w:b/>
                <w:bCs/>
                <w:color w:val="000000"/>
                <w:sz w:val="20"/>
                <w:szCs w:val="20"/>
              </w:rPr>
              <w:t>Application Fee: $35Fee Waiver: Yes (NACAC)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44B0E88" w14:textId="77777777" w:rsidR="00E84670" w:rsidRPr="00732B52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sz w:val="20"/>
                <w:szCs w:val="20"/>
              </w:rPr>
            </w:pPr>
            <w:r w:rsidRPr="00732B52">
              <w:rPr>
                <w:b/>
                <w:bCs/>
                <w:sz w:val="20"/>
                <w:szCs w:val="20"/>
              </w:rPr>
              <w:t>December 15</w:t>
            </w:r>
          </w:p>
        </w:tc>
      </w:tr>
      <w:tr w:rsidR="000376DD" w14:paraId="5D92945E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DB340A1" w14:textId="26BACCC9" w:rsidR="00E84670" w:rsidRPr="00252828" w:rsidRDefault="00E31847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Utah Tech</w:t>
            </w:r>
            <w:r w:rsidR="00E84670" w:rsidRPr="00252828">
              <w:rPr>
                <w:b/>
                <w:bCs/>
                <w:color w:val="000000"/>
                <w:sz w:val="20"/>
                <w:szCs w:val="20"/>
              </w:rPr>
              <w:t xml:space="preserve"> University</w:t>
            </w:r>
          </w:p>
          <w:p w14:paraId="20C340EC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7D9E6ECE" w14:textId="0C07C414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9" w:history="1">
              <w:r w:rsidR="00E31847" w:rsidRPr="006C0227">
                <w:rPr>
                  <w:rStyle w:val="Hyperlink"/>
                  <w:sz w:val="20"/>
                  <w:szCs w:val="20"/>
                </w:rPr>
                <w:t>www.utahtech.edu</w:t>
              </w:r>
            </w:hyperlink>
          </w:p>
          <w:p w14:paraId="420DC335" w14:textId="77777777" w:rsidR="00E84670" w:rsidRPr="00252828" w:rsidRDefault="00E84670" w:rsidP="00332AAF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</w:t>
            </w:r>
            <w:r w:rsidR="0097472F" w:rsidRPr="00252828">
              <w:rPr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(435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652-7777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5069129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Open Enrollment*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7FBA19F" w14:textId="77777777" w:rsidR="00E84670" w:rsidRPr="00252828" w:rsidRDefault="007216DB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No deadline</w:t>
            </w:r>
          </w:p>
          <w:p w14:paraId="5B740E6D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35</w:t>
            </w:r>
          </w:p>
          <w:p w14:paraId="0E5A583F" w14:textId="77777777" w:rsidR="007216DB" w:rsidRPr="00252828" w:rsidRDefault="007216DB" w:rsidP="0097472F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Fee Waivable: Yes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AF82AE6" w14:textId="77777777" w:rsidR="00E84670" w:rsidRPr="00252828" w:rsidRDefault="00FF1FD3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March 1</w:t>
            </w:r>
          </w:p>
        </w:tc>
      </w:tr>
      <w:tr w:rsidR="000376DD" w14:paraId="1AE1DA96" w14:textId="77777777" w:rsidTr="00252828">
        <w:trPr>
          <w:trHeight w:val="729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B52B9AE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Salt Lake Community College</w:t>
            </w:r>
          </w:p>
          <w:p w14:paraId="0FAA38C2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2 Year</w:t>
            </w:r>
          </w:p>
          <w:p w14:paraId="10501736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0" w:history="1">
              <w:r w:rsidR="00E84670" w:rsidRPr="00252828">
                <w:rPr>
                  <w:rStyle w:val="Hyperlink"/>
                  <w:sz w:val="20"/>
                  <w:szCs w:val="20"/>
                </w:rPr>
                <w:t>www.slcc.edu</w:t>
              </w:r>
            </w:hyperlink>
          </w:p>
          <w:p w14:paraId="6B9736F3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957-4073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323FB4B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Open Enrollment*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66C3F31" w14:textId="77777777" w:rsidR="009E23F5" w:rsidRPr="00252828" w:rsidRDefault="009E23F5" w:rsidP="009E23F5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Everything completed before </w:t>
            </w:r>
            <w:r w:rsidRPr="00252828">
              <w:rPr>
                <w:b/>
                <w:bCs/>
                <w:noProof/>
                <w:color w:val="000000"/>
                <w:sz w:val="20"/>
                <w:szCs w:val="20"/>
              </w:rPr>
              <w:t>1</w:t>
            </w:r>
            <w:r w:rsidRPr="00252828">
              <w:rPr>
                <w:b/>
                <w:bCs/>
                <w:noProof/>
                <w:color w:val="000000"/>
                <w:sz w:val="20"/>
                <w:szCs w:val="20"/>
                <w:vertAlign w:val="superscript"/>
              </w:rPr>
              <w:t>st</w:t>
            </w: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 day of your college semester. </w:t>
            </w:r>
          </w:p>
          <w:p w14:paraId="71C1178F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40</w:t>
            </w:r>
          </w:p>
          <w:p w14:paraId="17B1C436" w14:textId="77777777" w:rsidR="000376DD" w:rsidRPr="00252828" w:rsidRDefault="000376DD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sz w:val="20"/>
                <w:szCs w:val="20"/>
              </w:rPr>
              <w:t xml:space="preserve">Fee Waivable: </w:t>
            </w:r>
            <w:r w:rsidR="00B24740">
              <w:rPr>
                <w:sz w:val="20"/>
                <w:szCs w:val="20"/>
              </w:rPr>
              <w:t>Yes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9C0F774" w14:textId="77777777" w:rsidR="00E84670" w:rsidRPr="00732B52" w:rsidRDefault="00732B52" w:rsidP="00FC31E9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sz w:val="20"/>
                <w:szCs w:val="20"/>
              </w:rPr>
            </w:pPr>
            <w:r w:rsidRPr="00732B52">
              <w:rPr>
                <w:b/>
                <w:bCs/>
                <w:sz w:val="20"/>
                <w:szCs w:val="20"/>
              </w:rPr>
              <w:t>Varies</w:t>
            </w:r>
          </w:p>
        </w:tc>
      </w:tr>
      <w:tr w:rsidR="000376DD" w14:paraId="6B7CDFAB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58B5DDE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Snow College</w:t>
            </w:r>
          </w:p>
          <w:p w14:paraId="2E9D0263" w14:textId="77777777" w:rsidR="00FC31E9" w:rsidRPr="00252828" w:rsidRDefault="00FC31E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Cs/>
                <w:color w:val="000000"/>
                <w:sz w:val="20"/>
                <w:szCs w:val="20"/>
              </w:rPr>
              <w:t>2 Year</w:t>
            </w:r>
          </w:p>
          <w:p w14:paraId="587169A7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1" w:history="1">
              <w:r w:rsidR="00E84670" w:rsidRPr="00252828">
                <w:rPr>
                  <w:rStyle w:val="Hyperlink"/>
                  <w:sz w:val="20"/>
                  <w:szCs w:val="20"/>
                </w:rPr>
                <w:t>www.snow.edu</w:t>
              </w:r>
            </w:hyperlink>
          </w:p>
          <w:p w14:paraId="11EF15C5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435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283-7144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C22E1D6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Open Enrollment*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13E9C39" w14:textId="77777777" w:rsidR="00E84670" w:rsidRPr="00252828" w:rsidRDefault="005E3950" w:rsidP="004352C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Everything c</w:t>
            </w:r>
            <w:r w:rsidR="000376DD" w:rsidRPr="00252828">
              <w:rPr>
                <w:b/>
                <w:bCs/>
                <w:color w:val="000000"/>
                <w:sz w:val="20"/>
                <w:szCs w:val="20"/>
              </w:rPr>
              <w:t xml:space="preserve">ompleted before </w:t>
            </w:r>
            <w:r w:rsidR="000376DD" w:rsidRPr="00252828">
              <w:rPr>
                <w:b/>
                <w:bCs/>
                <w:noProof/>
                <w:color w:val="000000"/>
                <w:sz w:val="20"/>
                <w:szCs w:val="20"/>
              </w:rPr>
              <w:t>1</w:t>
            </w:r>
            <w:r w:rsidR="000376DD" w:rsidRPr="00252828">
              <w:rPr>
                <w:b/>
                <w:bCs/>
                <w:noProof/>
                <w:color w:val="000000"/>
                <w:sz w:val="20"/>
                <w:szCs w:val="20"/>
                <w:vertAlign w:val="superscript"/>
              </w:rPr>
              <w:t>st</w:t>
            </w:r>
            <w:r w:rsidR="000376DD" w:rsidRPr="00252828">
              <w:rPr>
                <w:b/>
                <w:bCs/>
                <w:color w:val="000000"/>
                <w:sz w:val="20"/>
                <w:szCs w:val="20"/>
              </w:rPr>
              <w:t xml:space="preserve"> day of </w:t>
            </w: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your </w:t>
            </w:r>
            <w:r w:rsidR="000376DD" w:rsidRPr="00252828">
              <w:rPr>
                <w:b/>
                <w:bCs/>
                <w:color w:val="000000"/>
                <w:sz w:val="20"/>
                <w:szCs w:val="20"/>
              </w:rPr>
              <w:t>college semester</w:t>
            </w: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. </w:t>
            </w:r>
          </w:p>
          <w:p w14:paraId="59FBE323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30</w:t>
            </w:r>
          </w:p>
          <w:p w14:paraId="2F45AAE8" w14:textId="77777777" w:rsidR="000376DD" w:rsidRPr="00252828" w:rsidRDefault="0097472F" w:rsidP="0097472F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 xml:space="preserve">Fee Waivable: </w:t>
            </w:r>
            <w:r w:rsidR="00732B52" w:rsidRPr="00252828">
              <w:rPr>
                <w:color w:val="000000"/>
                <w:sz w:val="20"/>
                <w:szCs w:val="20"/>
              </w:rPr>
              <w:t>Yes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EBA4885" w14:textId="77777777" w:rsidR="00E84670" w:rsidRPr="00732B52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sz w:val="20"/>
                <w:szCs w:val="20"/>
              </w:rPr>
            </w:pPr>
            <w:r w:rsidRPr="00732B52">
              <w:rPr>
                <w:b/>
                <w:bCs/>
                <w:sz w:val="20"/>
                <w:szCs w:val="20"/>
              </w:rPr>
              <w:t>June 1</w:t>
            </w:r>
          </w:p>
        </w:tc>
      </w:tr>
      <w:tr w:rsidR="000376DD" w14:paraId="6478B85B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09D9CA8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Southern Utah University</w:t>
            </w:r>
          </w:p>
          <w:p w14:paraId="298FA47C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06A5FF85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2" w:history="1">
              <w:r w:rsidR="00E84670" w:rsidRPr="00252828">
                <w:rPr>
                  <w:rStyle w:val="Hyperlink"/>
                  <w:sz w:val="20"/>
                  <w:szCs w:val="20"/>
                </w:rPr>
                <w:t>www.suu.edu</w:t>
              </w:r>
            </w:hyperlink>
          </w:p>
          <w:p w14:paraId="294835F5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435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586-7740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24ACB06" w14:textId="77777777" w:rsidR="00E84670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5-4.0 GPA- Admitted in good standing. </w:t>
            </w:r>
          </w:p>
          <w:p w14:paraId="1A5B88E9" w14:textId="77777777" w:rsidR="00732B52" w:rsidRPr="00252828" w:rsidRDefault="00732B52" w:rsidP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0-2.49 GPA- Provisional Admissions (Secondary review required). 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4A0236B" w14:textId="77777777" w:rsidR="0097472F" w:rsidRPr="00252828" w:rsidRDefault="0097472F" w:rsidP="0097472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Everything completed before </w:t>
            </w:r>
            <w:r w:rsidRPr="00252828">
              <w:rPr>
                <w:b/>
                <w:bCs/>
                <w:noProof/>
                <w:color w:val="000000"/>
                <w:sz w:val="20"/>
                <w:szCs w:val="20"/>
              </w:rPr>
              <w:t>1</w:t>
            </w:r>
            <w:r w:rsidRPr="00252828">
              <w:rPr>
                <w:b/>
                <w:bCs/>
                <w:noProof/>
                <w:color w:val="000000"/>
                <w:sz w:val="20"/>
                <w:szCs w:val="20"/>
                <w:vertAlign w:val="superscript"/>
              </w:rPr>
              <w:t>st</w:t>
            </w: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 day of your college semester.</w:t>
            </w:r>
          </w:p>
          <w:p w14:paraId="4E7B925E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50</w:t>
            </w:r>
          </w:p>
          <w:p w14:paraId="75AAF976" w14:textId="77777777" w:rsidR="0097472F" w:rsidRPr="00252828" w:rsidRDefault="0097472F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Fee Waivable: Yes</w:t>
            </w:r>
            <w:r w:rsidR="00732B52">
              <w:rPr>
                <w:color w:val="000000"/>
                <w:sz w:val="20"/>
                <w:szCs w:val="20"/>
              </w:rPr>
              <w:t>, for all of October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B31117D" w14:textId="77777777" w:rsidR="00E84670" w:rsidRPr="00252828" w:rsidRDefault="00FF1FD3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March 1</w:t>
            </w:r>
          </w:p>
        </w:tc>
      </w:tr>
      <w:tr w:rsidR="000376DD" w14:paraId="5F3DD11A" w14:textId="77777777" w:rsidTr="00252828">
        <w:trPr>
          <w:trHeight w:val="934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64573FF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University of Utah</w:t>
            </w:r>
          </w:p>
          <w:p w14:paraId="317FB78F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0BB1AC17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3" w:history="1">
              <w:r w:rsidR="00E84670" w:rsidRPr="00252828">
                <w:rPr>
                  <w:rStyle w:val="Hyperlink"/>
                  <w:sz w:val="20"/>
                  <w:szCs w:val="20"/>
                </w:rPr>
                <w:t>www.utah.edu</w:t>
              </w:r>
            </w:hyperlink>
          </w:p>
          <w:p w14:paraId="3A23983E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581-8761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2944A9C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Holistic Review Process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DFEEC1C" w14:textId="77777777" w:rsidR="00B24740" w:rsidRPr="00B24740" w:rsidRDefault="00B24740">
            <w:pPr>
              <w:pStyle w:val="NormalWeb"/>
              <w:spacing w:before="0" w:beforeAutospacing="0" w:after="0" w:afterAutospacing="0"/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ovember 1</w:t>
            </w:r>
            <w:r w:rsidRPr="00B24740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Honors Priority</w:t>
            </w:r>
          </w:p>
          <w:p w14:paraId="07B4B2D0" w14:textId="77777777" w:rsidR="00E84670" w:rsidRPr="00252828" w:rsidRDefault="00732B52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December 1 </w:t>
            </w:r>
            <w:r w:rsidRPr="00732B52">
              <w:rPr>
                <w:color w:val="000000"/>
                <w:sz w:val="20"/>
                <w:szCs w:val="20"/>
              </w:rPr>
              <w:t>Early Action</w:t>
            </w:r>
            <w:r w:rsidR="00B24740">
              <w:rPr>
                <w:color w:val="000000"/>
                <w:sz w:val="20"/>
                <w:szCs w:val="20"/>
              </w:rPr>
              <w:t xml:space="preserve"> and Business Scholar</w:t>
            </w:r>
          </w:p>
          <w:p w14:paraId="3A3C885D" w14:textId="77777777" w:rsidR="00E84670" w:rsidRPr="00252828" w:rsidRDefault="00B2474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April</w:t>
            </w:r>
            <w:r w:rsidR="00732B52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84670" w:rsidRPr="00252828">
              <w:rPr>
                <w:b/>
                <w:bCs/>
                <w:color w:val="000000"/>
                <w:sz w:val="20"/>
                <w:szCs w:val="20"/>
              </w:rPr>
              <w:t>1</w:t>
            </w:r>
            <w:r w:rsidRPr="00B24740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7472F" w:rsidRPr="0025282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32B52" w:rsidRPr="00732B52">
              <w:rPr>
                <w:color w:val="000000"/>
                <w:sz w:val="20"/>
                <w:szCs w:val="20"/>
              </w:rPr>
              <w:t>Final</w:t>
            </w:r>
          </w:p>
          <w:p w14:paraId="3F483778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</w:t>
            </w:r>
            <w:r w:rsidR="00B8752E" w:rsidRPr="00252828">
              <w:rPr>
                <w:color w:val="000000"/>
                <w:sz w:val="20"/>
                <w:szCs w:val="20"/>
              </w:rPr>
              <w:t>55</w:t>
            </w:r>
          </w:p>
          <w:p w14:paraId="5084CEB5" w14:textId="77777777" w:rsidR="00A914E1" w:rsidRPr="00252828" w:rsidRDefault="00A914E1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Fee Waivable: Yes</w:t>
            </w:r>
            <w:r w:rsidR="00732B52">
              <w:rPr>
                <w:color w:val="000000"/>
                <w:sz w:val="20"/>
                <w:szCs w:val="20"/>
              </w:rPr>
              <w:t xml:space="preserve">, through the common app. 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1FAE6F9" w14:textId="77777777" w:rsidR="00E84670" w:rsidRDefault="00B24740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ecember 1</w:t>
            </w:r>
            <w:r w:rsidRPr="00B24740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Merit Scholarship </w:t>
            </w:r>
          </w:p>
          <w:p w14:paraId="617BA38A" w14:textId="77777777" w:rsidR="00B24740" w:rsidRPr="00252828" w:rsidRDefault="00B2474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</w:p>
        </w:tc>
      </w:tr>
      <w:tr w:rsidR="000376DD" w14:paraId="7A9F1D73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18BC8D5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Utah State University</w:t>
            </w:r>
          </w:p>
          <w:p w14:paraId="4AA46CEB" w14:textId="77777777" w:rsidR="00E84670" w:rsidRPr="00252828" w:rsidRDefault="00E8467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20F34F89" w14:textId="77777777" w:rsidR="00E84670" w:rsidRPr="00252828" w:rsidRDefault="00000000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4" w:history="1">
              <w:r w:rsidR="00E84670" w:rsidRPr="00252828">
                <w:rPr>
                  <w:rStyle w:val="Hyperlink"/>
                  <w:sz w:val="20"/>
                  <w:szCs w:val="20"/>
                </w:rPr>
                <w:t>www.usu.edu</w:t>
              </w:r>
            </w:hyperlink>
          </w:p>
          <w:p w14:paraId="313EFE48" w14:textId="77777777" w:rsidR="00E84670" w:rsidRPr="00252828" w:rsidRDefault="00E84670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435)</w:t>
            </w:r>
            <w:r w:rsidR="000376DD" w:rsidRPr="00252828">
              <w:rPr>
                <w:color w:val="000000"/>
                <w:sz w:val="20"/>
                <w:szCs w:val="20"/>
              </w:rPr>
              <w:t xml:space="preserve"> </w:t>
            </w:r>
            <w:r w:rsidRPr="00252828">
              <w:rPr>
                <w:color w:val="000000"/>
                <w:sz w:val="20"/>
                <w:szCs w:val="20"/>
              </w:rPr>
              <w:t>797-1079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8ADDCE2" w14:textId="77777777" w:rsidR="00E84670" w:rsidRPr="00D63B5A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color w:val="000000"/>
                <w:sz w:val="18"/>
                <w:szCs w:val="18"/>
              </w:rPr>
            </w:pPr>
            <w:r w:rsidRPr="00D63B5A">
              <w:rPr>
                <w:color w:val="000000"/>
                <w:sz w:val="18"/>
                <w:szCs w:val="18"/>
              </w:rPr>
              <w:t xml:space="preserve">2.9-4.0 GPA- Admitted in good standing. </w:t>
            </w:r>
          </w:p>
          <w:p w14:paraId="20FFA3F1" w14:textId="77777777" w:rsidR="00732B52" w:rsidRPr="00D63B5A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18"/>
                <w:szCs w:val="18"/>
              </w:rPr>
            </w:pPr>
            <w:r w:rsidRPr="00D63B5A">
              <w:rPr>
                <w:sz w:val="18"/>
                <w:szCs w:val="18"/>
              </w:rPr>
              <w:t xml:space="preserve">2.5-2.89 GPA- Considered for Prep Academy (Provisional Admissions) </w:t>
            </w:r>
          </w:p>
          <w:p w14:paraId="0A41263A" w14:textId="77777777" w:rsidR="00732B52" w:rsidRPr="00252828" w:rsidRDefault="00732B52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D63B5A">
              <w:rPr>
                <w:sz w:val="18"/>
                <w:szCs w:val="18"/>
              </w:rPr>
              <w:t>2.49 GPA and below- Earned admissions option.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064321A" w14:textId="77777777" w:rsidR="00135389" w:rsidRPr="00D63B5A" w:rsidRDefault="00D63B5A" w:rsidP="00D63B5A">
            <w:pPr>
              <w:pStyle w:val="NormalWeb"/>
              <w:jc w:val="center"/>
              <w:rPr>
                <w:b/>
                <w:bCs/>
                <w:sz w:val="20"/>
                <w:szCs w:val="20"/>
              </w:rPr>
            </w:pPr>
            <w:r w:rsidRPr="00D63B5A">
              <w:rPr>
                <w:b/>
                <w:bCs/>
                <w:sz w:val="20"/>
                <w:szCs w:val="20"/>
              </w:rPr>
              <w:t>March 1 (Priority Logan and Statewide)</w:t>
            </w:r>
            <w:r>
              <w:rPr>
                <w:b/>
                <w:bCs/>
                <w:sz w:val="20"/>
                <w:szCs w:val="20"/>
              </w:rPr>
              <w:t xml:space="preserve">                          </w:t>
            </w:r>
            <w:r w:rsidRPr="00D63B5A">
              <w:rPr>
                <w:b/>
                <w:bCs/>
                <w:sz w:val="20"/>
                <w:szCs w:val="20"/>
              </w:rPr>
              <w:t xml:space="preserve">August 1 (Final Logan) September 1 (Statewide and USU Eastern) </w:t>
            </w:r>
            <w:r>
              <w:rPr>
                <w:b/>
                <w:bCs/>
                <w:sz w:val="20"/>
                <w:szCs w:val="20"/>
              </w:rPr>
              <w:t xml:space="preserve">          </w:t>
            </w:r>
            <w:r w:rsidRPr="00D63B5A">
              <w:rPr>
                <w:b/>
                <w:bCs/>
                <w:sz w:val="20"/>
                <w:szCs w:val="20"/>
              </w:rPr>
              <w:t>Application Fee: $50</w:t>
            </w:r>
            <w:r>
              <w:rPr>
                <w:b/>
                <w:bCs/>
                <w:sz w:val="20"/>
                <w:szCs w:val="20"/>
              </w:rPr>
              <w:t xml:space="preserve">             </w:t>
            </w:r>
            <w:r w:rsidRPr="00D63B5A">
              <w:rPr>
                <w:b/>
                <w:bCs/>
                <w:sz w:val="20"/>
                <w:szCs w:val="20"/>
              </w:rPr>
              <w:t>Fee Wavier: No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EE2B74F" w14:textId="77777777" w:rsidR="00E84670" w:rsidRPr="00252828" w:rsidRDefault="00D63B5A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January 10</w:t>
            </w:r>
          </w:p>
        </w:tc>
      </w:tr>
      <w:tr w:rsidR="00E712BE" w14:paraId="0A0DEE29" w14:textId="77777777" w:rsidTr="00252828">
        <w:trPr>
          <w:trHeight w:val="729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539C581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Utah Valley University</w:t>
            </w:r>
          </w:p>
          <w:p w14:paraId="545AC219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38D529ED" w14:textId="77777777" w:rsidR="00E712BE" w:rsidRPr="00252828" w:rsidRDefault="00000000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5" w:history="1">
              <w:r w:rsidR="00E712BE" w:rsidRPr="00252828">
                <w:rPr>
                  <w:rStyle w:val="Hyperlink"/>
                  <w:sz w:val="20"/>
                  <w:szCs w:val="20"/>
                </w:rPr>
                <w:t>www.uvu.edu</w:t>
              </w:r>
            </w:hyperlink>
          </w:p>
          <w:p w14:paraId="64B631B4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 863-8706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3C9DA09B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Open Enrollment*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6272876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 xml:space="preserve">August </w:t>
            </w:r>
            <w:r w:rsidR="00732B52">
              <w:rPr>
                <w:b/>
                <w:bCs/>
                <w:color w:val="000000"/>
                <w:sz w:val="20"/>
                <w:szCs w:val="20"/>
              </w:rPr>
              <w:t>1</w:t>
            </w:r>
          </w:p>
          <w:p w14:paraId="2747FBA7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color w:val="000000"/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pplication Fee: $35</w:t>
            </w:r>
          </w:p>
          <w:p w14:paraId="0F8E05C5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 xml:space="preserve">Fee Waivable: </w:t>
            </w:r>
            <w:r w:rsidR="00732B52">
              <w:rPr>
                <w:color w:val="000000"/>
                <w:sz w:val="20"/>
                <w:szCs w:val="20"/>
              </w:rPr>
              <w:t>Yes, partial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68010B6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February 1</w:t>
            </w:r>
          </w:p>
        </w:tc>
      </w:tr>
      <w:tr w:rsidR="00E712BE" w14:paraId="51BFBA3A" w14:textId="77777777" w:rsidTr="00252828">
        <w:trPr>
          <w:trHeight w:val="751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3765EC7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Weber State University</w:t>
            </w:r>
          </w:p>
          <w:p w14:paraId="7F1EE7DC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5FB1CE84" w14:textId="77777777" w:rsidR="00E712BE" w:rsidRPr="00252828" w:rsidRDefault="00000000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6" w:history="1">
              <w:r w:rsidR="00E712BE" w:rsidRPr="00252828">
                <w:rPr>
                  <w:rStyle w:val="Hyperlink"/>
                  <w:sz w:val="20"/>
                  <w:szCs w:val="20"/>
                </w:rPr>
                <w:t>www.weber.edu</w:t>
              </w:r>
            </w:hyperlink>
          </w:p>
          <w:p w14:paraId="434C97DD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 626-6050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C6AC110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Open Enrollment*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67D8377" w14:textId="77777777" w:rsidR="00E712BE" w:rsidRPr="00D63B5A" w:rsidRDefault="00D63B5A" w:rsidP="00D63B5A">
            <w:pPr>
              <w:pStyle w:val="NormalWeb"/>
              <w:spacing w:line="0" w:lineRule="atLeast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63B5A">
              <w:rPr>
                <w:b/>
                <w:bCs/>
                <w:color w:val="000000"/>
                <w:sz w:val="20"/>
                <w:szCs w:val="20"/>
              </w:rPr>
              <w:t xml:space="preserve">The application deadline is 60 days prior to the start of the semester the student plans to attend. 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                      </w:t>
            </w:r>
            <w:r w:rsidRPr="00D63B5A">
              <w:rPr>
                <w:b/>
                <w:bCs/>
                <w:color w:val="000000"/>
                <w:sz w:val="20"/>
                <w:szCs w:val="20"/>
              </w:rPr>
              <w:t>Application Fee:$30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             </w:t>
            </w:r>
            <w:r w:rsidRPr="00D63B5A">
              <w:rPr>
                <w:b/>
                <w:bCs/>
                <w:color w:val="000000"/>
                <w:sz w:val="20"/>
                <w:szCs w:val="20"/>
              </w:rPr>
              <w:t>Fee Waiver: No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829416D" w14:textId="77777777" w:rsidR="00E712BE" w:rsidRPr="00252828" w:rsidRDefault="00D63B5A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January 10</w:t>
            </w:r>
          </w:p>
        </w:tc>
      </w:tr>
      <w:tr w:rsidR="00E712BE" w14:paraId="2EEAB5FE" w14:textId="77777777" w:rsidTr="00252828">
        <w:trPr>
          <w:trHeight w:val="729"/>
        </w:trPr>
        <w:tc>
          <w:tcPr>
            <w:tcW w:w="30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35835C9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b/>
                <w:bCs/>
                <w:color w:val="000000"/>
                <w:sz w:val="20"/>
                <w:szCs w:val="20"/>
              </w:rPr>
              <w:t>Westminster College</w:t>
            </w:r>
          </w:p>
          <w:p w14:paraId="2A143D62" w14:textId="77777777" w:rsidR="00E712BE" w:rsidRPr="00252828" w:rsidRDefault="00E712BE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4 year</w:t>
            </w:r>
          </w:p>
          <w:p w14:paraId="65839883" w14:textId="77777777" w:rsidR="00E712BE" w:rsidRPr="00252828" w:rsidRDefault="00000000" w:rsidP="00E712BE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hyperlink r:id="rId17" w:history="1">
              <w:r w:rsidR="00E712BE" w:rsidRPr="00252828">
                <w:rPr>
                  <w:rStyle w:val="Hyperlink"/>
                  <w:sz w:val="20"/>
                  <w:szCs w:val="20"/>
                </w:rPr>
                <w:t>www.westminstercollege.edu</w:t>
              </w:r>
            </w:hyperlink>
          </w:p>
          <w:p w14:paraId="047ED779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Admissions: (801) 832-2200</w:t>
            </w:r>
          </w:p>
        </w:tc>
        <w:tc>
          <w:tcPr>
            <w:tcW w:w="23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11CF66E" w14:textId="77777777" w:rsidR="00E712BE" w:rsidRPr="00252828" w:rsidRDefault="00E712BE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252828">
              <w:rPr>
                <w:color w:val="000000"/>
                <w:sz w:val="20"/>
                <w:szCs w:val="20"/>
              </w:rPr>
              <w:t>Holistic Review Process*</w:t>
            </w:r>
          </w:p>
        </w:tc>
        <w:tc>
          <w:tcPr>
            <w:tcW w:w="29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F2699A7" w14:textId="77777777" w:rsidR="00E712BE" w:rsidRPr="00D63B5A" w:rsidRDefault="00D63B5A" w:rsidP="00D63B5A">
            <w:pPr>
              <w:pStyle w:val="NormalWeb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63B5A">
              <w:rPr>
                <w:b/>
                <w:bCs/>
                <w:color w:val="000000"/>
                <w:sz w:val="20"/>
                <w:szCs w:val="20"/>
              </w:rPr>
              <w:t>November 1st Early Decision November 15th Early Action Rolling Admissions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    </w:t>
            </w:r>
            <w:r w:rsidRPr="00D63B5A">
              <w:rPr>
                <w:b/>
                <w:bCs/>
                <w:color w:val="000000"/>
                <w:sz w:val="20"/>
                <w:szCs w:val="20"/>
              </w:rPr>
              <w:t>Application Fee: $0</w:t>
            </w:r>
          </w:p>
        </w:tc>
        <w:tc>
          <w:tcPr>
            <w:tcW w:w="2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26E15E48" w14:textId="77777777" w:rsidR="00E712BE" w:rsidRPr="00252828" w:rsidRDefault="00D63B5A" w:rsidP="00E712BE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0"/>
                <w:szCs w:val="20"/>
              </w:rPr>
            </w:pPr>
            <w:r w:rsidRPr="00D63B5A">
              <w:rPr>
                <w:b/>
                <w:bCs/>
                <w:color w:val="000000"/>
                <w:sz w:val="20"/>
                <w:szCs w:val="20"/>
              </w:rPr>
              <w:t>Students will always be considered for scholarships when they submit application</w:t>
            </w:r>
          </w:p>
        </w:tc>
      </w:tr>
    </w:tbl>
    <w:p w14:paraId="7D548FD6" w14:textId="77777777" w:rsidR="00E84670" w:rsidRPr="009A6AA8" w:rsidRDefault="00E84670" w:rsidP="0078403B">
      <w:pPr>
        <w:pStyle w:val="NormalWeb"/>
        <w:spacing w:before="0" w:beforeAutospacing="0" w:after="0" w:afterAutospacing="0"/>
        <w:rPr>
          <w:rFonts w:ascii="Calibri" w:hAnsi="Calibri"/>
          <w:b/>
          <w:bCs/>
          <w:color w:val="000000"/>
          <w:sz w:val="22"/>
          <w:szCs w:val="22"/>
        </w:rPr>
      </w:pPr>
    </w:p>
    <w:p w14:paraId="301EF848" w14:textId="77777777" w:rsidR="00E84670" w:rsidRPr="009A6AA8" w:rsidRDefault="00E84670" w:rsidP="00E820BB">
      <w:pPr>
        <w:pStyle w:val="NormalWeb"/>
        <w:spacing w:before="0" w:beforeAutospacing="0" w:after="0" w:afterAutospacing="0"/>
        <w:jc w:val="center"/>
        <w:rPr>
          <w:b/>
          <w:bCs/>
          <w:sz w:val="20"/>
          <w:szCs w:val="20"/>
        </w:rPr>
      </w:pPr>
      <w:r w:rsidRPr="009A6AA8">
        <w:rPr>
          <w:b/>
          <w:bCs/>
          <w:color w:val="000000"/>
          <w:sz w:val="20"/>
          <w:szCs w:val="20"/>
        </w:rPr>
        <w:lastRenderedPageBreak/>
        <w:t>*</w:t>
      </w:r>
      <w:r w:rsidRPr="009A6AA8">
        <w:rPr>
          <w:b/>
          <w:bCs/>
          <w:color w:val="000000"/>
          <w:sz w:val="20"/>
          <w:szCs w:val="20"/>
          <w:u w:val="single"/>
        </w:rPr>
        <w:t>Holistic Review Process</w:t>
      </w:r>
      <w:r w:rsidRPr="009A6AA8">
        <w:rPr>
          <w:b/>
          <w:bCs/>
          <w:color w:val="000000"/>
          <w:sz w:val="20"/>
          <w:szCs w:val="20"/>
        </w:rPr>
        <w:t xml:space="preserve">: Considers all aspects of student achievement </w:t>
      </w:r>
      <w:r w:rsidRPr="009A6AA8">
        <w:rPr>
          <w:b/>
          <w:bCs/>
          <w:noProof/>
          <w:color w:val="000000"/>
          <w:sz w:val="20"/>
          <w:szCs w:val="20"/>
        </w:rPr>
        <w:t>including</w:t>
      </w:r>
      <w:r w:rsidRPr="009A6AA8">
        <w:rPr>
          <w:b/>
          <w:bCs/>
          <w:color w:val="000000"/>
          <w:sz w:val="20"/>
          <w:szCs w:val="20"/>
        </w:rPr>
        <w:t xml:space="preserve"> GPA, ACT/SAT scores, class rigor, </w:t>
      </w:r>
      <w:r w:rsidR="00D63B5A" w:rsidRPr="009A6AA8">
        <w:rPr>
          <w:b/>
          <w:bCs/>
          <w:color w:val="000000"/>
          <w:sz w:val="20"/>
          <w:szCs w:val="20"/>
        </w:rPr>
        <w:t>extracurricular</w:t>
      </w:r>
      <w:r w:rsidRPr="009A6AA8">
        <w:rPr>
          <w:b/>
          <w:bCs/>
          <w:color w:val="000000"/>
          <w:sz w:val="20"/>
          <w:szCs w:val="20"/>
        </w:rPr>
        <w:t>, leadership roles, personal circumstances, essays, &amp; recommendations.</w:t>
      </w:r>
    </w:p>
    <w:p w14:paraId="22EDF11A" w14:textId="238E70BF" w:rsidR="00E26F5B" w:rsidRPr="009A6AA8" w:rsidRDefault="00E84670" w:rsidP="002E5675">
      <w:pPr>
        <w:jc w:val="center"/>
        <w:rPr>
          <w:b/>
          <w:bCs/>
          <w:sz w:val="20"/>
          <w:szCs w:val="20"/>
        </w:rPr>
        <w:sectPr w:rsidR="00E26F5B" w:rsidRPr="009A6AA8" w:rsidSect="00753357">
          <w:footerReference w:type="default" r:id="rId18"/>
          <w:pgSz w:w="12240" w:h="15840"/>
          <w:pgMar w:top="450" w:right="1080" w:bottom="630" w:left="990" w:header="810" w:footer="630" w:gutter="0"/>
          <w:pgNumType w:start="0"/>
          <w:cols w:space="720"/>
          <w:noEndnote/>
          <w:titlePg/>
          <w:docGrid w:linePitch="326"/>
        </w:sectPr>
      </w:pPr>
      <w:r w:rsidRPr="009A6AA8">
        <w:rPr>
          <w:b/>
          <w:bCs/>
          <w:color w:val="000000"/>
          <w:sz w:val="20"/>
          <w:szCs w:val="20"/>
        </w:rPr>
        <w:t>**</w:t>
      </w:r>
      <w:r w:rsidRPr="009A6AA8">
        <w:rPr>
          <w:b/>
          <w:bCs/>
          <w:color w:val="000000"/>
          <w:sz w:val="20"/>
          <w:szCs w:val="20"/>
          <w:u w:val="single"/>
        </w:rPr>
        <w:t>Open Enrollment</w:t>
      </w:r>
      <w:r w:rsidRPr="009A6AA8">
        <w:rPr>
          <w:b/>
          <w:bCs/>
          <w:color w:val="000000"/>
          <w:sz w:val="20"/>
          <w:szCs w:val="20"/>
        </w:rPr>
        <w:t>: No minimum GPA and ACT/SAT score requirement to be accepte</w:t>
      </w:r>
      <w:r w:rsidR="009A6AA8" w:rsidRPr="009A6AA8">
        <w:rPr>
          <w:b/>
          <w:bCs/>
          <w:color w:val="000000"/>
          <w:sz w:val="20"/>
          <w:szCs w:val="20"/>
        </w:rPr>
        <w:t>d</w:t>
      </w:r>
    </w:p>
    <w:p w14:paraId="0F77CBD9" w14:textId="77777777" w:rsidR="00732B52" w:rsidRPr="00732B52" w:rsidRDefault="00732B52" w:rsidP="00282827">
      <w:pPr>
        <w:rPr>
          <w:rFonts w:ascii="Cambria" w:hAnsi="Cambria"/>
          <w:bCs/>
          <w:color w:val="000000"/>
          <w:sz w:val="22"/>
          <w:szCs w:val="22"/>
        </w:rPr>
        <w:sectPr w:rsidR="00732B52" w:rsidRPr="00732B52" w:rsidSect="00E26F5B">
          <w:pgSz w:w="12240" w:h="15840"/>
          <w:pgMar w:top="720" w:right="432" w:bottom="720" w:left="432" w:header="810" w:footer="630" w:gutter="0"/>
          <w:cols w:num="3" w:space="720"/>
          <w:noEndnote/>
          <w:docGrid w:linePitch="326"/>
        </w:sectPr>
      </w:pPr>
    </w:p>
    <w:p w14:paraId="53A522FB" w14:textId="77777777" w:rsidR="0066510F" w:rsidRPr="00480E2B" w:rsidRDefault="0066510F" w:rsidP="00E31847">
      <w:pPr>
        <w:pStyle w:val="NormalWeb"/>
        <w:spacing w:before="0" w:beforeAutospacing="0" w:after="0" w:afterAutospacing="0"/>
        <w:jc w:val="center"/>
        <w:rPr>
          <w:sz w:val="40"/>
          <w:szCs w:val="40"/>
        </w:rPr>
      </w:pPr>
      <w:r w:rsidRPr="00480E2B">
        <w:rPr>
          <w:bCs/>
          <w:color w:val="000000"/>
          <w:sz w:val="62"/>
          <w:szCs w:val="62"/>
        </w:rPr>
        <w:t>UTAH COLLEGES &amp; UNIVERSITIES</w:t>
      </w:r>
      <w:r w:rsidRPr="00E820BB">
        <w:rPr>
          <w:bCs/>
          <w:color w:val="000000"/>
          <w:sz w:val="36"/>
          <w:szCs w:val="36"/>
        </w:rPr>
        <w:br/>
      </w:r>
      <w:r>
        <w:rPr>
          <w:bCs/>
          <w:color w:val="000000"/>
          <w:sz w:val="40"/>
          <w:szCs w:val="40"/>
        </w:rPr>
        <w:t>SCHOLARSHIP INFORMATION</w:t>
      </w:r>
    </w:p>
    <w:p w14:paraId="013BCBEF" w14:textId="77777777" w:rsidR="0066510F" w:rsidRDefault="0066510F" w:rsidP="0066510F">
      <w:pPr>
        <w:pStyle w:val="NormalWeb"/>
        <w:spacing w:before="0" w:beforeAutospacing="0" w:after="0" w:afterAutospacing="0"/>
        <w:jc w:val="center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2"/>
        <w:gridCol w:w="8522"/>
      </w:tblGrid>
      <w:tr w:rsidR="0066510F" w:rsidRPr="000D7106" w14:paraId="10C936FA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E0B2DA5" w14:textId="77777777" w:rsidR="007B42F1" w:rsidRDefault="007B42F1" w:rsidP="000D7106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Questrial" w:hAnsi="Questrial"/>
                <w:b/>
                <w:bCs/>
                <w:color w:val="000000"/>
              </w:rPr>
            </w:pPr>
          </w:p>
          <w:p w14:paraId="3DE2F805" w14:textId="77777777" w:rsidR="0066510F" w:rsidRDefault="000D7106" w:rsidP="000D7106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Questrial" w:hAnsi="Questrial"/>
                <w:b/>
                <w:bCs/>
                <w:color w:val="000000"/>
              </w:rPr>
            </w:pPr>
            <w:r w:rsidRPr="000D7106">
              <w:rPr>
                <w:rFonts w:ascii="Questrial" w:hAnsi="Questrial"/>
                <w:b/>
                <w:bCs/>
                <w:color w:val="000000"/>
              </w:rPr>
              <w:t>Utah Colleges &amp; Universities</w:t>
            </w:r>
          </w:p>
          <w:p w14:paraId="4751BE8B" w14:textId="77777777" w:rsidR="0055657A" w:rsidRPr="000D7106" w:rsidRDefault="0055657A" w:rsidP="000D7106">
            <w:pPr>
              <w:pStyle w:val="NormalWeb"/>
              <w:spacing w:before="0" w:beforeAutospacing="0" w:after="0" w:afterAutospacing="0" w:line="0" w:lineRule="atLeast"/>
              <w:jc w:val="center"/>
            </w:pP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28B54DF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Questrial" w:hAnsi="Questrial"/>
                <w:b/>
                <w:bCs/>
                <w:color w:val="000000"/>
              </w:rPr>
            </w:pPr>
            <w:r w:rsidRPr="000D7106">
              <w:rPr>
                <w:rFonts w:ascii="Questrial" w:hAnsi="Questrial"/>
                <w:b/>
                <w:bCs/>
                <w:color w:val="000000"/>
              </w:rPr>
              <w:t>SCHOLARSHIP INFORMATION</w:t>
            </w:r>
          </w:p>
          <w:p w14:paraId="2607B576" w14:textId="3C12DEB6" w:rsidR="009A6AA8" w:rsidRPr="009A6AA8" w:rsidRDefault="009A6AA8" w:rsidP="00C5246C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sz w:val="20"/>
                <w:szCs w:val="20"/>
              </w:rPr>
            </w:pPr>
            <w:r w:rsidRPr="009A6AA8">
              <w:rPr>
                <w:b/>
                <w:bCs/>
                <w:sz w:val="20"/>
                <w:szCs w:val="20"/>
              </w:rPr>
              <w:t>(ALMOST ALL SCHOLARSHIPS REQUIRE FAFSA COMPLETION)</w:t>
            </w:r>
          </w:p>
        </w:tc>
      </w:tr>
      <w:tr w:rsidR="0066510F" w14:paraId="36797863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24ED6C3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Brigham Young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591A452" w14:textId="77777777" w:rsidR="0066510F" w:rsidRDefault="0066510F" w:rsidP="00C5246C"/>
          <w:p w14:paraId="6F59C171" w14:textId="34776CED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 w:rsidR="00732B52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December </w:t>
            </w:r>
            <w:r w:rsidR="009A6AA8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15</w:t>
            </w:r>
            <w:r w:rsidR="009A6AA8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,</w:t>
            </w:r>
            <w:r w:rsidR="00732B52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</w:rPr>
              <w:t xml:space="preserve"> </w:t>
            </w:r>
            <w:proofErr w:type="gramStart"/>
            <w:r w:rsidR="00732B52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02</w:t>
            </w:r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</w:t>
            </w:r>
            <w:proofErr w:type="gramEnd"/>
            <w:r w:rsidR="00732B52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will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utomatically be considered for new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cademic scholarships.</w:t>
            </w:r>
          </w:p>
          <w:p w14:paraId="615EFC5E" w14:textId="77777777" w:rsidR="0066510F" w:rsidRDefault="0066510F" w:rsidP="00C5246C"/>
          <w:p w14:paraId="140486C8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Need-based and private scholarship information can be found online at:</w:t>
            </w:r>
          </w:p>
          <w:p w14:paraId="0CB357F6" w14:textId="77777777" w:rsidR="0066510F" w:rsidRDefault="00000000" w:rsidP="00C5246C">
            <w:pPr>
              <w:pStyle w:val="NormalWeb"/>
              <w:spacing w:before="0" w:beforeAutospacing="0" w:after="0" w:afterAutospacing="0"/>
              <w:jc w:val="center"/>
            </w:pPr>
            <w:hyperlink r:id="rId19" w:history="1">
              <w:r w:rsidR="0066510F">
                <w:rPr>
                  <w:rStyle w:val="Hyperlink"/>
                  <w:rFonts w:ascii="Questrial" w:hAnsi="Questrial"/>
                  <w:sz w:val="20"/>
                  <w:szCs w:val="20"/>
                </w:rPr>
                <w:t>https://financialaid.byu.edu/applying-for-scholarships</w:t>
              </w:r>
            </w:hyperlink>
            <w:r w:rsidR="0066510F">
              <w:rPr>
                <w:rFonts w:ascii="Questrial" w:hAnsi="Questrial"/>
                <w:color w:val="000000"/>
                <w:sz w:val="20"/>
                <w:szCs w:val="20"/>
              </w:rPr>
              <w:t xml:space="preserve">. </w:t>
            </w:r>
          </w:p>
          <w:p w14:paraId="57423FC6" w14:textId="56EC1F09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The deadline to apply is </w:t>
            </w:r>
            <w:r w:rsid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December 15, 202</w:t>
            </w:r>
            <w:r w:rsidR="00C21C4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2</w:t>
            </w:r>
            <w:r w:rsid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.</w:t>
            </w:r>
          </w:p>
          <w:p w14:paraId="23956CBE" w14:textId="77777777" w:rsidR="0066510F" w:rsidRDefault="0066510F" w:rsidP="00C5246C">
            <w:pPr>
              <w:spacing w:line="0" w:lineRule="atLeast"/>
            </w:pPr>
          </w:p>
        </w:tc>
      </w:tr>
      <w:tr w:rsidR="0066510F" w14:paraId="38C14AF9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D0C2CC1" w14:textId="1EBCDD0E" w:rsidR="0066510F" w:rsidRDefault="00E31847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Utah Tech</w:t>
            </w:r>
            <w:r w:rsidR="0066510F">
              <w:rPr>
                <w:rFonts w:ascii="Questrial" w:hAnsi="Questrial"/>
                <w:b/>
                <w:bCs/>
                <w:color w:val="000000"/>
              </w:rPr>
              <w:t xml:space="preserve">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71DCA33" w14:textId="77777777" w:rsidR="0066510F" w:rsidRDefault="0066510F" w:rsidP="00C5246C"/>
          <w:p w14:paraId="1CE2B12A" w14:textId="473C3414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March 1, </w:t>
            </w:r>
            <w:r w:rsidRPr="000D7106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0</w:t>
            </w:r>
            <w:r w:rsidR="00732B5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 w:rsidR="00C21C4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will automatically be considered for incoming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cademic scholarships.</w:t>
            </w:r>
          </w:p>
          <w:p w14:paraId="3FB3594C" w14:textId="77777777" w:rsidR="0066510F" w:rsidRDefault="0066510F" w:rsidP="00C5246C"/>
          <w:p w14:paraId="5E75858F" w14:textId="38C48A20" w:rsidR="0066510F" w:rsidRDefault="0066510F" w:rsidP="00AC2F95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color w:val="000000"/>
                <w:sz w:val="20"/>
                <w:szCs w:val="20"/>
              </w:rPr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Information about departmental scholarships and </w:t>
            </w:r>
            <w:r w:rsidR="00E31847">
              <w:rPr>
                <w:rFonts w:ascii="Questrial" w:hAnsi="Questrial"/>
                <w:color w:val="000000"/>
                <w:sz w:val="20"/>
                <w:szCs w:val="20"/>
              </w:rPr>
              <w:t>UT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>U’s Ambassador Program can be found online at:</w:t>
            </w:r>
            <w:r w:rsidR="00AC2F95">
              <w:t xml:space="preserve"> </w:t>
            </w:r>
            <w:hyperlink r:id="rId20" w:history="1">
              <w:r w:rsidR="00C21C42" w:rsidRPr="006C0227">
                <w:rPr>
                  <w:rStyle w:val="Hyperlink"/>
                  <w:rFonts w:ascii="Questrial" w:hAnsi="Questrial"/>
                  <w:sz w:val="20"/>
                  <w:szCs w:val="20"/>
                </w:rPr>
                <w:t>https://financialaid.u</w:t>
              </w:r>
              <w:r w:rsidR="00C21C42" w:rsidRPr="006C0227">
                <w:rPr>
                  <w:rStyle w:val="Hyperlink"/>
                </w:rPr>
                <w:t>tahtech</w:t>
              </w:r>
              <w:r w:rsidR="00C21C42" w:rsidRPr="006C0227">
                <w:rPr>
                  <w:rStyle w:val="Hyperlink"/>
                  <w:rFonts w:ascii="Questrial" w:hAnsi="Questrial"/>
                  <w:sz w:val="20"/>
                  <w:szCs w:val="20"/>
                </w:rPr>
                <w:t>.edu/scholarships/utah-resident/</w:t>
              </w:r>
            </w:hyperlink>
          </w:p>
          <w:p w14:paraId="5D91ADB1" w14:textId="77777777" w:rsidR="00AC2F95" w:rsidRDefault="00AC2F95" w:rsidP="009A30D5">
            <w:pPr>
              <w:pStyle w:val="NormalWeb"/>
              <w:spacing w:before="0" w:beforeAutospacing="0" w:after="0" w:afterAutospacing="0"/>
            </w:pPr>
          </w:p>
        </w:tc>
      </w:tr>
      <w:tr w:rsidR="0066510F" w14:paraId="021D8187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A660CF8" w14:textId="77777777" w:rsidR="0066510F" w:rsidRPr="00AC2F95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2"/>
                <w:szCs w:val="22"/>
              </w:rPr>
            </w:pPr>
            <w:r w:rsidRPr="00AC2F95">
              <w:rPr>
                <w:rFonts w:ascii="Questrial" w:hAnsi="Questrial"/>
                <w:b/>
                <w:bCs/>
                <w:color w:val="000000"/>
                <w:sz w:val="22"/>
                <w:szCs w:val="22"/>
              </w:rPr>
              <w:t>Salt Lake Community College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80C701D" w14:textId="77777777" w:rsidR="0066510F" w:rsidRPr="00AC2F95" w:rsidRDefault="0066510F" w:rsidP="00C5246C"/>
          <w:p w14:paraId="40360990" w14:textId="77777777" w:rsidR="0066510F" w:rsidRPr="00C21C42" w:rsidRDefault="0066510F" w:rsidP="00C5246C">
            <w:pPr>
              <w:pStyle w:val="NormalWeb"/>
              <w:spacing w:before="0" w:beforeAutospacing="0" w:after="0" w:afterAutospacing="0"/>
              <w:jc w:val="center"/>
              <w:rPr>
                <w:i/>
                <w:iCs/>
              </w:rPr>
            </w:pPr>
            <w:r w:rsidRPr="00C21C42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A list of scholarships and tuitions waivers that incoming or current SLCC students may </w:t>
            </w:r>
            <w:r w:rsidR="00EF4BF2" w:rsidRPr="00C21C42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>apply for can be found online. They can only be accessed if you are SLCC student</w:t>
            </w:r>
            <w:r w:rsidRPr="00C21C42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>:</w:t>
            </w:r>
          </w:p>
          <w:p w14:paraId="7419AAE8" w14:textId="371DFFBE" w:rsidR="0066510F" w:rsidRPr="00C21C42" w:rsidRDefault="00000000" w:rsidP="00C5246C">
            <w:pPr>
              <w:pStyle w:val="NormalWeb"/>
              <w:spacing w:before="0" w:beforeAutospacing="0" w:after="0" w:afterAutospacing="0"/>
              <w:jc w:val="center"/>
              <w:rPr>
                <w:rStyle w:val="Hyperlink"/>
                <w:rFonts w:ascii="Questrial" w:hAnsi="Questrial"/>
                <w:i/>
                <w:iCs/>
                <w:sz w:val="20"/>
                <w:szCs w:val="20"/>
              </w:rPr>
            </w:pPr>
            <w:hyperlink r:id="rId21" w:history="1">
              <w:r w:rsidR="00EF4BF2" w:rsidRPr="00C21C42">
                <w:rPr>
                  <w:rStyle w:val="Hyperlink"/>
                  <w:rFonts w:ascii="Questrial" w:hAnsi="Questrial"/>
                  <w:i/>
                  <w:iCs/>
                  <w:sz w:val="20"/>
                  <w:szCs w:val="20"/>
                </w:rPr>
                <w:t>https://slcc.awardspring.com</w:t>
              </w:r>
            </w:hyperlink>
          </w:p>
          <w:p w14:paraId="14E8F62A" w14:textId="77777777" w:rsidR="00C21C42" w:rsidRDefault="00C21C42" w:rsidP="00C5246C">
            <w:pPr>
              <w:pStyle w:val="NormalWeb"/>
              <w:spacing w:before="0" w:beforeAutospacing="0" w:after="0" w:afterAutospacing="0"/>
              <w:jc w:val="center"/>
              <w:rPr>
                <w:rStyle w:val="Hyperlink"/>
                <w:rFonts w:ascii="Questrial" w:hAnsi="Questrial"/>
                <w:sz w:val="20"/>
                <w:szCs w:val="20"/>
              </w:rPr>
            </w:pPr>
          </w:p>
          <w:p w14:paraId="3A235474" w14:textId="26EAE3B1" w:rsidR="00C21C42" w:rsidRDefault="00C21C42" w:rsidP="00C5246C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sz w:val="20"/>
                <w:szCs w:val="20"/>
              </w:rPr>
            </w:pPr>
            <w:r>
              <w:rPr>
                <w:rFonts w:ascii="Questrial" w:hAnsi="Questrial"/>
                <w:sz w:val="20"/>
                <w:szCs w:val="20"/>
              </w:rPr>
              <w:t>Information about leadership and engagement opportunities can be found online at:</w:t>
            </w:r>
          </w:p>
          <w:p w14:paraId="1C2DB2BA" w14:textId="46601843" w:rsidR="00C21C42" w:rsidRDefault="00000000" w:rsidP="00C5246C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sz w:val="20"/>
                <w:szCs w:val="20"/>
              </w:rPr>
            </w:pPr>
            <w:hyperlink r:id="rId22" w:history="1">
              <w:r w:rsidR="00C21C42" w:rsidRPr="006C0227">
                <w:rPr>
                  <w:rStyle w:val="Hyperlink"/>
                  <w:rFonts w:ascii="Questrial" w:hAnsi="Questrial"/>
                  <w:sz w:val="20"/>
                  <w:szCs w:val="20"/>
                </w:rPr>
                <w:t>http://www.slcc.edu/thaynecenter/</w:t>
              </w:r>
            </w:hyperlink>
            <w:r w:rsidR="00C21C42">
              <w:rPr>
                <w:rFonts w:ascii="Questrial" w:hAnsi="Questrial"/>
                <w:sz w:val="20"/>
                <w:szCs w:val="20"/>
              </w:rPr>
              <w:t xml:space="preserve"> </w:t>
            </w:r>
          </w:p>
          <w:p w14:paraId="17BE7F12" w14:textId="77777777" w:rsidR="0066510F" w:rsidRPr="00AC2F95" w:rsidRDefault="0066510F" w:rsidP="00C5246C">
            <w:pPr>
              <w:spacing w:line="0" w:lineRule="atLeast"/>
            </w:pPr>
          </w:p>
        </w:tc>
      </w:tr>
      <w:tr w:rsidR="0066510F" w14:paraId="2DECE442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0FEBD0F" w14:textId="77777777" w:rsidR="0066510F" w:rsidRPr="00AC2F95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 w:rsidRPr="00AC2F95">
              <w:rPr>
                <w:rFonts w:ascii="Questrial" w:hAnsi="Questrial"/>
                <w:b/>
                <w:bCs/>
                <w:color w:val="000000"/>
              </w:rPr>
              <w:t>Snow College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07A7B7F4" w14:textId="77777777" w:rsidR="0066510F" w:rsidRPr="00AC2F95" w:rsidRDefault="0066510F" w:rsidP="00C5246C"/>
          <w:p w14:paraId="4848CB68" w14:textId="18D161B6" w:rsidR="0066510F" w:rsidRPr="00AC2F95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 w:rsidRPr="00AC2F95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</w:t>
            </w:r>
            <w:r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by </w:t>
            </w:r>
            <w:r w:rsidR="00732B52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June 1, </w:t>
            </w:r>
            <w:proofErr w:type="gramStart"/>
            <w:r w:rsidR="00732B52" w:rsidRP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02</w:t>
            </w:r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</w:t>
            </w:r>
            <w:proofErr w:type="gramEnd"/>
            <w:r w:rsidRPr="00AC2F95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will automatically be considered for incoming </w:t>
            </w:r>
            <w:r w:rsidRPr="00AC2F95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 w:rsidRPr="00AC2F95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cademic scholarships.</w:t>
            </w:r>
          </w:p>
          <w:p w14:paraId="2BB01E5D" w14:textId="77777777" w:rsidR="0066510F" w:rsidRPr="00AC2F95" w:rsidRDefault="0066510F" w:rsidP="00C5246C"/>
          <w:p w14:paraId="1E899780" w14:textId="77777777" w:rsidR="0066510F" w:rsidRPr="00AC2F95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 w:rsidRPr="00AC2F95">
              <w:rPr>
                <w:rFonts w:ascii="Questrial" w:hAnsi="Questrial"/>
                <w:color w:val="000000"/>
                <w:sz w:val="20"/>
                <w:szCs w:val="20"/>
              </w:rPr>
              <w:t>Information about private, performance-based, or departmental scholarships can be found online at:</w:t>
            </w:r>
          </w:p>
          <w:p w14:paraId="1F85C871" w14:textId="77777777" w:rsidR="0066510F" w:rsidRPr="00AC2F95" w:rsidRDefault="00000000" w:rsidP="00C5246C">
            <w:pPr>
              <w:pStyle w:val="NormalWeb"/>
              <w:spacing w:before="0" w:beforeAutospacing="0" w:after="0" w:afterAutospacing="0"/>
              <w:jc w:val="center"/>
            </w:pPr>
            <w:hyperlink r:id="rId23" w:history="1">
              <w:r w:rsidR="0066510F" w:rsidRPr="00AC2F95">
                <w:rPr>
                  <w:rStyle w:val="Hyperlink"/>
                  <w:rFonts w:ascii="Questrial" w:hAnsi="Questrial"/>
                  <w:sz w:val="20"/>
                  <w:szCs w:val="20"/>
                </w:rPr>
                <w:t>http://www.snow.edu/scholarships</w:t>
              </w:r>
            </w:hyperlink>
          </w:p>
          <w:p w14:paraId="6A6760B4" w14:textId="77777777" w:rsidR="0066510F" w:rsidRPr="00AC2F95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 w:rsidRPr="00AC2F95">
              <w:rPr>
                <w:rFonts w:ascii="Questrial" w:hAnsi="Questrial"/>
                <w:color w:val="000000"/>
                <w:sz w:val="20"/>
                <w:szCs w:val="20"/>
              </w:rPr>
              <w:t>Information about the Leadership (Ambassador) Program and Scholarships can be found online at:</w:t>
            </w:r>
          </w:p>
          <w:p w14:paraId="1AF5C870" w14:textId="77777777" w:rsidR="0066510F" w:rsidRDefault="00000000" w:rsidP="00FC31E9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sz w:val="20"/>
                <w:szCs w:val="20"/>
              </w:rPr>
            </w:pPr>
            <w:hyperlink r:id="rId24" w:history="1">
              <w:r w:rsidR="00FC31E9" w:rsidRPr="00AC2F95">
                <w:rPr>
                  <w:rStyle w:val="Hyperlink"/>
                  <w:rFonts w:ascii="Questrial" w:hAnsi="Questrial"/>
                  <w:sz w:val="20"/>
                  <w:szCs w:val="20"/>
                </w:rPr>
                <w:t>https://www.snow.edu/admissions/downloads/AmbassadorApplication.pdf</w:t>
              </w:r>
            </w:hyperlink>
          </w:p>
          <w:p w14:paraId="62172B81" w14:textId="77777777" w:rsidR="00FC31E9" w:rsidRPr="00AC2F95" w:rsidRDefault="00FC31E9" w:rsidP="00AC2F95">
            <w:pPr>
              <w:pStyle w:val="NormalWeb"/>
              <w:spacing w:before="0" w:beforeAutospacing="0" w:after="0" w:afterAutospacing="0"/>
            </w:pPr>
          </w:p>
        </w:tc>
      </w:tr>
      <w:tr w:rsidR="0066510F" w14:paraId="2322B997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3FD7D22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Southern Utah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5EB6744A" w14:textId="77777777" w:rsidR="0066510F" w:rsidRDefault="0066510F" w:rsidP="00C5246C"/>
          <w:p w14:paraId="18982D4D" w14:textId="7B22FFC8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March </w:t>
            </w:r>
            <w:r w:rsidR="00FF1FD3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1, </w:t>
            </w:r>
            <w:r w:rsidR="00FF1FD3" w:rsidRPr="000D7106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0</w:t>
            </w:r>
            <w:r w:rsidR="00732B5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 w:rsidR="00C21C4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will automatically be considered for incoming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cademic scholarships.</w:t>
            </w:r>
          </w:p>
          <w:p w14:paraId="210EA476" w14:textId="77777777" w:rsidR="0066510F" w:rsidRDefault="0066510F" w:rsidP="00C5246C"/>
          <w:p w14:paraId="49C81344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Information about leadership and miscellaneous scholarships can be found online at:</w:t>
            </w:r>
          </w:p>
          <w:p w14:paraId="1B97EDB9" w14:textId="77777777" w:rsidR="0066510F" w:rsidRDefault="00000000" w:rsidP="00AC2F95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color w:val="000000"/>
                <w:sz w:val="20"/>
                <w:szCs w:val="20"/>
              </w:rPr>
            </w:pPr>
            <w:hyperlink r:id="rId25" w:history="1">
              <w:r w:rsidR="0066510F">
                <w:rPr>
                  <w:rStyle w:val="Hyperlink"/>
                  <w:rFonts w:ascii="Questrial" w:hAnsi="Questrial"/>
                  <w:sz w:val="20"/>
                  <w:szCs w:val="20"/>
                </w:rPr>
                <w:t>http://www.suu.edu/ss/financial/scholarships.html</w:t>
              </w:r>
            </w:hyperlink>
            <w:r w:rsidR="0066510F">
              <w:rPr>
                <w:rFonts w:ascii="Questrial" w:hAnsi="Questrial"/>
                <w:color w:val="000000"/>
                <w:sz w:val="20"/>
                <w:szCs w:val="20"/>
              </w:rPr>
              <w:t xml:space="preserve"> </w:t>
            </w:r>
          </w:p>
          <w:p w14:paraId="2E8799C4" w14:textId="77777777" w:rsidR="00AC2F95" w:rsidRDefault="00AC2F95" w:rsidP="00AC2F95">
            <w:pPr>
              <w:pStyle w:val="NormalWeb"/>
              <w:spacing w:before="0" w:beforeAutospacing="0" w:after="0" w:afterAutospacing="0"/>
              <w:jc w:val="center"/>
            </w:pPr>
          </w:p>
        </w:tc>
      </w:tr>
      <w:tr w:rsidR="0066510F" w14:paraId="39756181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63690FA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University of Utah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7664865B" w14:textId="77777777" w:rsidR="0066510F" w:rsidRDefault="0066510F" w:rsidP="00C5246C"/>
          <w:p w14:paraId="09835277" w14:textId="59F5DE59" w:rsidR="0066510F" w:rsidRDefault="0066510F" w:rsidP="009A30D5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December</w:t>
            </w:r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1</w:t>
            </w:r>
            <w:r w:rsidR="0079216E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,</w:t>
            </w:r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gramStart"/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02</w:t>
            </w:r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</w:t>
            </w:r>
            <w:proofErr w:type="gramEnd"/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will automatically be considered for incoming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merit scholarships.</w:t>
            </w:r>
          </w:p>
          <w:p w14:paraId="0DFF4705" w14:textId="77777777" w:rsidR="009A30D5" w:rsidRDefault="009A30D5" w:rsidP="009A30D5">
            <w:pPr>
              <w:pStyle w:val="NormalWeb"/>
              <w:spacing w:before="0" w:beforeAutospacing="0" w:after="0" w:afterAutospacing="0"/>
              <w:jc w:val="center"/>
            </w:pPr>
          </w:p>
          <w:p w14:paraId="15544F9A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Information about need-based and other opportunities for scholarships can be found online at:</w:t>
            </w:r>
            <w:r w:rsidR="00AC2F95">
              <w:t xml:space="preserve"> </w:t>
            </w:r>
            <w:r w:rsidR="00AC2F95" w:rsidRPr="00AC2F95">
              <w:rPr>
                <w:rFonts w:ascii="Questrial" w:hAnsi="Questrial"/>
                <w:color w:val="000000"/>
                <w:sz w:val="20"/>
                <w:szCs w:val="20"/>
              </w:rPr>
              <w:t>https://financialaid.utah.edu/types-of-aid/scholarships/freshman/index.php</w:t>
            </w:r>
          </w:p>
          <w:p w14:paraId="5E7E970B" w14:textId="1A3A3CC5" w:rsidR="009A30D5" w:rsidRPr="007B42F1" w:rsidRDefault="0066510F" w:rsidP="007B42F1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The deadline for need-based scholarship applications is </w:t>
            </w:r>
            <w:r w:rsidR="00AC2F95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February 1, 20</w:t>
            </w:r>
            <w:r w:rsid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2</w:t>
            </w:r>
            <w:r w:rsidR="00C21C4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2</w:t>
            </w:r>
            <w:r w:rsid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66510F" w14:paraId="0C3518C3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72A69E7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Utah State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12DAD2A" w14:textId="77777777" w:rsidR="0055657A" w:rsidRDefault="0055657A" w:rsidP="00C5246C"/>
          <w:p w14:paraId="305913D4" w14:textId="23821B4D" w:rsidR="0066510F" w:rsidRPr="0079216E" w:rsidRDefault="0066510F" w:rsidP="00C5246C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</w:rPr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January 10</w:t>
            </w:r>
            <w:r w:rsidR="0079216E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,</w:t>
            </w:r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gramStart"/>
            <w:r w:rsidR="00732B5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02</w:t>
            </w:r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2</w:t>
            </w:r>
            <w:proofErr w:type="gramEnd"/>
            <w:r w:rsidR="00C21C42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will automatically be considered for incoming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academic </w:t>
            </w:r>
            <w:r w:rsidR="0079216E"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cholarships. The comprehensive scholarship review is due on </w:t>
            </w:r>
            <w:r w:rsidR="0079216E"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>February 1, 2022</w:t>
            </w:r>
          </w:p>
          <w:p w14:paraId="7CB777CB" w14:textId="441A4888" w:rsidR="0066510F" w:rsidRDefault="0066510F" w:rsidP="009A6AA8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Information about involvement or need-based scholarships can be found online at:</w:t>
            </w:r>
            <w:r w:rsidR="00AC2F95">
              <w:t xml:space="preserve"> </w:t>
            </w:r>
            <w:r w:rsidR="00AC2F95" w:rsidRPr="00AC2F95">
              <w:rPr>
                <w:rFonts w:ascii="Questrial" w:hAnsi="Questrial"/>
                <w:color w:val="000000"/>
                <w:sz w:val="20"/>
                <w:szCs w:val="20"/>
              </w:rPr>
              <w:t>https://www.usu.edu/admissions/costs-and-aid/</w:t>
            </w:r>
          </w:p>
          <w:p w14:paraId="257B94E5" w14:textId="418271C9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The deadline to apply is </w:t>
            </w:r>
            <w:r w:rsid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January 10th</w:t>
            </w:r>
            <w:r w:rsidR="00732B52" w:rsidRP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, 202</w:t>
            </w:r>
            <w:r w:rsidR="00C21C4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</w:t>
            </w:r>
          </w:p>
          <w:p w14:paraId="110BC945" w14:textId="77777777" w:rsidR="0066510F" w:rsidRDefault="0066510F" w:rsidP="00C5246C">
            <w:pPr>
              <w:spacing w:line="0" w:lineRule="atLeast"/>
            </w:pPr>
          </w:p>
        </w:tc>
      </w:tr>
      <w:tr w:rsidR="0066510F" w14:paraId="2FAB4222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C03A942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lastRenderedPageBreak/>
              <w:t>Utah Valley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381408F" w14:textId="77777777" w:rsidR="0066510F" w:rsidRDefault="0066510F" w:rsidP="00C5246C"/>
          <w:p w14:paraId="7096AA41" w14:textId="6751D081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by </w:t>
            </w:r>
            <w:r>
              <w:rPr>
                <w:rFonts w:ascii="Questrial" w:hAnsi="Quest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February 1, </w:t>
            </w:r>
            <w:r w:rsidRPr="000D7106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0</w:t>
            </w:r>
            <w:r w:rsidR="00732B5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 w:rsidR="00C21C42">
              <w:rPr>
                <w:rFonts w:ascii="Questrial" w:hAnsi="Questrial"/>
                <w:b/>
                <w:bCs/>
                <w:i/>
                <w:iCs/>
                <w:noProof/>
                <w:color w:val="000000"/>
                <w:sz w:val="20"/>
                <w:szCs w:val="20"/>
              </w:rPr>
              <w:t>2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will automatically be considered for incoming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merit scholarships.</w:t>
            </w:r>
          </w:p>
          <w:p w14:paraId="5F0E6690" w14:textId="77777777" w:rsidR="0066510F" w:rsidRDefault="0066510F" w:rsidP="00C5246C"/>
          <w:p w14:paraId="46819255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Information and applications for other scholarships offered at Utah Valley University can be found online at:</w:t>
            </w:r>
            <w:r w:rsidR="00B602BA">
              <w:t xml:space="preserve"> </w:t>
            </w:r>
            <w:r w:rsidR="00B602BA" w:rsidRPr="00B602BA">
              <w:rPr>
                <w:rFonts w:ascii="Questrial" w:hAnsi="Questrial"/>
                <w:color w:val="000000"/>
                <w:sz w:val="20"/>
                <w:szCs w:val="20"/>
              </w:rPr>
              <w:t>https://www.uvu.edu/financialaid/scholarships/students/freshman.html</w:t>
            </w:r>
          </w:p>
          <w:p w14:paraId="73D78F8E" w14:textId="77777777" w:rsidR="0066510F" w:rsidRDefault="0066510F" w:rsidP="00C5246C">
            <w:pPr>
              <w:spacing w:line="0" w:lineRule="atLeast"/>
            </w:pPr>
          </w:p>
        </w:tc>
      </w:tr>
      <w:tr w:rsidR="0066510F" w14:paraId="672ED292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814DC74" w14:textId="77777777" w:rsidR="0066510F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Questrial" w:hAnsi="Questrial"/>
                <w:b/>
                <w:bCs/>
                <w:color w:val="000000"/>
              </w:rPr>
              <w:t>Weber State University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335A40A2" w14:textId="77777777" w:rsidR="0066510F" w:rsidRDefault="0066510F" w:rsidP="00C5246C"/>
          <w:p w14:paraId="286E4F4F" w14:textId="6D420364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Students who submit a Weber State University application must complete the scholarship application via the </w:t>
            </w:r>
            <w:r w:rsidRPr="000D7106">
              <w:rPr>
                <w:rFonts w:ascii="Questrial" w:hAnsi="Questrial"/>
                <w:noProof/>
                <w:color w:val="000000"/>
                <w:sz w:val="20"/>
                <w:szCs w:val="20"/>
              </w:rPr>
              <w:t>eWeber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portal before </w:t>
            </w:r>
            <w:r w:rsidR="00732B52" w:rsidRP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December 1</w:t>
            </w:r>
            <w:r w:rsidRPr="00732B52"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 xml:space="preserve">, </w:t>
            </w:r>
            <w:r w:rsidRPr="00732B52">
              <w:rPr>
                <w:rFonts w:ascii="Questrial" w:hAnsi="Questrial"/>
                <w:b/>
                <w:bCs/>
                <w:noProof/>
                <w:color w:val="000000"/>
                <w:sz w:val="20"/>
                <w:szCs w:val="20"/>
              </w:rPr>
              <w:t>20</w:t>
            </w:r>
            <w:r w:rsidR="00732B52" w:rsidRPr="00732B52">
              <w:rPr>
                <w:rFonts w:ascii="Questrial" w:hAnsi="Questrial"/>
                <w:b/>
                <w:bCs/>
                <w:noProof/>
                <w:color w:val="000000"/>
                <w:sz w:val="20"/>
                <w:szCs w:val="20"/>
              </w:rPr>
              <w:t>2</w:t>
            </w:r>
            <w:r w:rsidR="00C21C42">
              <w:rPr>
                <w:rFonts w:ascii="Questrial" w:hAnsi="Questrial"/>
                <w:b/>
                <w:bCs/>
                <w:noProof/>
                <w:color w:val="000000"/>
                <w:sz w:val="20"/>
                <w:szCs w:val="20"/>
              </w:rPr>
              <w:t>2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to </w:t>
            </w:r>
            <w:r w:rsidRPr="000D7106">
              <w:rPr>
                <w:rFonts w:ascii="Questrial" w:hAnsi="Questrial"/>
                <w:noProof/>
                <w:color w:val="000000"/>
                <w:sz w:val="20"/>
                <w:szCs w:val="20"/>
              </w:rPr>
              <w:t>be considered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for scholarships. </w:t>
            </w:r>
            <w:r w:rsidRPr="000D7106">
              <w:rPr>
                <w:rFonts w:ascii="Questrial" w:hAnsi="Questrial"/>
                <w:noProof/>
                <w:color w:val="000000"/>
                <w:sz w:val="20"/>
                <w:szCs w:val="20"/>
              </w:rPr>
              <w:t>This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includes incoming </w:t>
            </w:r>
            <w:r w:rsidRPr="000D7106">
              <w:rPr>
                <w:rFonts w:ascii="Questrial" w:hAnsi="Questrial"/>
                <w:noProof/>
                <w:color w:val="000000"/>
                <w:sz w:val="20"/>
                <w:szCs w:val="20"/>
              </w:rPr>
              <w:t>freshmen</w:t>
            </w:r>
            <w:r>
              <w:rPr>
                <w:rFonts w:ascii="Questrial" w:hAnsi="Questrial"/>
                <w:color w:val="000000"/>
                <w:sz w:val="20"/>
                <w:szCs w:val="20"/>
              </w:rPr>
              <w:t xml:space="preserve"> academic scholarships</w:t>
            </w:r>
          </w:p>
          <w:p w14:paraId="2AE555FA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shd w:val="clear" w:color="auto" w:fill="FFFFFF"/>
              </w:rPr>
              <w:t>You must apply for need-based and activity-based scholarships separately</w:t>
            </w:r>
            <w:r>
              <w:rPr>
                <w:rFonts w:ascii="Questrial" w:hAnsi="Questrial"/>
                <w:b/>
                <w:bCs/>
                <w:color w:val="000000"/>
                <w:sz w:val="20"/>
                <w:szCs w:val="20"/>
              </w:rPr>
              <w:t>.</w:t>
            </w:r>
          </w:p>
          <w:p w14:paraId="3B202E37" w14:textId="77777777" w:rsidR="0066510F" w:rsidRDefault="0066510F" w:rsidP="00C5246C"/>
          <w:p w14:paraId="5C99B804" w14:textId="77777777" w:rsidR="002B2E7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More information about specific scholarships can be found online at:</w:t>
            </w:r>
            <w:r w:rsidR="002B2E7F">
              <w:t xml:space="preserve"> </w:t>
            </w:r>
            <w:hyperlink r:id="rId26" w:history="1">
              <w:r w:rsidR="002B2E7F" w:rsidRPr="002B2E7F">
                <w:rPr>
                  <w:rStyle w:val="Hyperlink"/>
                  <w:rFonts w:ascii="Questrial" w:hAnsi="Questrial"/>
                  <w:sz w:val="20"/>
                  <w:szCs w:val="20"/>
                </w:rPr>
                <w:t>http://www.weber.edu/FinancialAid/resident.html</w:t>
              </w:r>
            </w:hyperlink>
          </w:p>
          <w:p w14:paraId="10354899" w14:textId="77777777" w:rsidR="0066510F" w:rsidRDefault="0066510F" w:rsidP="00C5246C">
            <w:pPr>
              <w:spacing w:line="0" w:lineRule="atLeast"/>
            </w:pPr>
          </w:p>
        </w:tc>
      </w:tr>
      <w:tr w:rsidR="0066510F" w14:paraId="20017F97" w14:textId="77777777" w:rsidTr="00732B52">
        <w:tc>
          <w:tcPr>
            <w:tcW w:w="1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A5125B3" w14:textId="77777777" w:rsidR="0066510F" w:rsidRPr="00AC2F95" w:rsidRDefault="00AC2F95" w:rsidP="00C5246C">
            <w:pPr>
              <w:pStyle w:val="NormalWeb"/>
              <w:spacing w:before="0" w:beforeAutospacing="0" w:after="0" w:afterAutospacing="0" w:line="0" w:lineRule="atLeast"/>
              <w:jc w:val="center"/>
              <w:rPr>
                <w:sz w:val="22"/>
                <w:szCs w:val="22"/>
              </w:rPr>
            </w:pPr>
            <w:r w:rsidRPr="00AC2F95">
              <w:rPr>
                <w:rFonts w:ascii="Questrial" w:hAnsi="Questrial"/>
                <w:b/>
                <w:bCs/>
                <w:color w:val="000000"/>
                <w:sz w:val="22"/>
                <w:szCs w:val="22"/>
              </w:rPr>
              <w:t>Westminste</w:t>
            </w:r>
            <w:r w:rsidR="0066510F" w:rsidRPr="00AC2F95">
              <w:rPr>
                <w:rFonts w:ascii="Questrial" w:hAnsi="Questrial"/>
                <w:b/>
                <w:bCs/>
                <w:color w:val="000000"/>
                <w:sz w:val="22"/>
                <w:szCs w:val="22"/>
              </w:rPr>
              <w:t>r College</w:t>
            </w:r>
          </w:p>
        </w:tc>
        <w:tc>
          <w:tcPr>
            <w:tcW w:w="85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14:paraId="662004C3" w14:textId="77777777" w:rsidR="0066510F" w:rsidRDefault="0066510F" w:rsidP="00C5246C"/>
          <w:p w14:paraId="7563AAA4" w14:textId="77777777" w:rsidR="0066510F" w:rsidRDefault="0066510F" w:rsidP="00C5246C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Students who apply to Westminster College will automatically </w:t>
            </w:r>
            <w:r w:rsidRPr="000D7106">
              <w:rPr>
                <w:rFonts w:ascii="Questrial" w:hAnsi="Questrial"/>
                <w:i/>
                <w:iCs/>
                <w:noProof/>
                <w:color w:val="000000"/>
                <w:sz w:val="20"/>
                <w:szCs w:val="20"/>
              </w:rPr>
              <w:t>be considered</w:t>
            </w:r>
            <w:r>
              <w:rPr>
                <w:rFonts w:ascii="Questrial" w:hAnsi="Questrial"/>
                <w:i/>
                <w:iCs/>
                <w:color w:val="000000"/>
                <w:sz w:val="20"/>
                <w:szCs w:val="20"/>
              </w:rPr>
              <w:t xml:space="preserve"> for incoming freshmen scholarships.</w:t>
            </w:r>
          </w:p>
          <w:p w14:paraId="0B9654CF" w14:textId="77777777" w:rsidR="0066510F" w:rsidRDefault="0066510F" w:rsidP="00C5246C"/>
          <w:p w14:paraId="21404D29" w14:textId="77777777" w:rsidR="002B2E7F" w:rsidRDefault="0066510F" w:rsidP="00C5246C">
            <w:pPr>
              <w:pStyle w:val="NormalWeb"/>
              <w:spacing w:before="0" w:beforeAutospacing="0" w:after="0" w:afterAutospacing="0"/>
              <w:jc w:val="center"/>
              <w:rPr>
                <w:rFonts w:ascii="Questrial" w:hAnsi="Questrial"/>
                <w:color w:val="000000"/>
                <w:sz w:val="20"/>
                <w:szCs w:val="20"/>
              </w:rPr>
            </w:pPr>
            <w:r>
              <w:rPr>
                <w:rFonts w:ascii="Questrial" w:hAnsi="Questrial"/>
                <w:color w:val="000000"/>
                <w:sz w:val="20"/>
                <w:szCs w:val="20"/>
              </w:rPr>
              <w:t>Information about additional scholarship programs and their separate application deadlines can be found online at:</w:t>
            </w:r>
          </w:p>
          <w:p w14:paraId="3ADCEE12" w14:textId="77777777" w:rsidR="0066510F" w:rsidRDefault="002B2E7F" w:rsidP="00C5246C">
            <w:pPr>
              <w:pStyle w:val="NormalWeb"/>
              <w:spacing w:before="0" w:beforeAutospacing="0" w:after="0" w:afterAutospacing="0"/>
              <w:jc w:val="center"/>
            </w:pPr>
            <w:r>
              <w:t xml:space="preserve"> </w:t>
            </w:r>
            <w:r w:rsidRPr="002B2E7F">
              <w:rPr>
                <w:rFonts w:ascii="Questrial" w:hAnsi="Questrial"/>
                <w:color w:val="000000"/>
                <w:sz w:val="20"/>
                <w:szCs w:val="20"/>
              </w:rPr>
              <w:t>https://www.westminstercollege.edu/about/resources/financial-aid/scholarships</w:t>
            </w:r>
          </w:p>
          <w:p w14:paraId="48A5E9A7" w14:textId="77777777" w:rsidR="0066510F" w:rsidRDefault="0066510F" w:rsidP="002B2E7F">
            <w:pPr>
              <w:pStyle w:val="NormalWeb"/>
              <w:spacing w:before="0" w:beforeAutospacing="0" w:after="0" w:afterAutospacing="0"/>
              <w:jc w:val="center"/>
            </w:pPr>
          </w:p>
        </w:tc>
      </w:tr>
      <w:tr w:rsidR="0066510F" w14:paraId="34DAAC95" w14:textId="77777777" w:rsidTr="00C5246C"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488881D" w14:textId="77777777" w:rsidR="0066510F" w:rsidRPr="0079216E" w:rsidRDefault="0066510F" w:rsidP="00C5246C">
            <w:pPr>
              <w:pStyle w:val="NormalWeb"/>
              <w:spacing w:before="0" w:beforeAutospacing="0" w:after="0" w:afterAutospacing="0" w:line="0" w:lineRule="atLeast"/>
              <w:jc w:val="center"/>
              <w:rPr>
                <w:b/>
                <w:bCs/>
                <w:u w:val="single"/>
              </w:rPr>
            </w:pPr>
            <w:r w:rsidRPr="0079216E">
              <w:rPr>
                <w:rFonts w:ascii="Questrial" w:hAnsi="Questrial"/>
                <w:b/>
                <w:bCs/>
                <w:color w:val="000000"/>
                <w:u w:val="single"/>
              </w:rPr>
              <w:t>***Contact the individual admissions or scholarship offices with any questions or concerns***</w:t>
            </w:r>
          </w:p>
        </w:tc>
      </w:tr>
    </w:tbl>
    <w:p w14:paraId="441BA745" w14:textId="77777777" w:rsidR="0066510F" w:rsidRDefault="0066510F" w:rsidP="0000490C">
      <w:pPr>
        <w:jc w:val="center"/>
        <w:rPr>
          <w:bCs/>
          <w:sz w:val="64"/>
          <w:szCs w:val="64"/>
        </w:rPr>
      </w:pPr>
    </w:p>
    <w:p w14:paraId="73ECE56B" w14:textId="77777777" w:rsidR="009E23F5" w:rsidRDefault="009E23F5" w:rsidP="0000490C">
      <w:pPr>
        <w:jc w:val="center"/>
        <w:rPr>
          <w:bCs/>
          <w:sz w:val="64"/>
          <w:szCs w:val="64"/>
        </w:rPr>
      </w:pPr>
    </w:p>
    <w:p w14:paraId="622A3487" w14:textId="77777777" w:rsidR="009E23F5" w:rsidRDefault="009E23F5" w:rsidP="0000490C">
      <w:pPr>
        <w:jc w:val="center"/>
        <w:rPr>
          <w:bCs/>
          <w:sz w:val="64"/>
          <w:szCs w:val="64"/>
        </w:rPr>
      </w:pPr>
    </w:p>
    <w:p w14:paraId="082E0639" w14:textId="77777777" w:rsidR="007352BE" w:rsidRDefault="007352BE" w:rsidP="0000490C">
      <w:pPr>
        <w:jc w:val="center"/>
        <w:rPr>
          <w:bCs/>
          <w:sz w:val="64"/>
          <w:szCs w:val="64"/>
        </w:rPr>
      </w:pPr>
    </w:p>
    <w:p w14:paraId="68B170C0" w14:textId="77777777" w:rsidR="007352BE" w:rsidRDefault="007352BE" w:rsidP="0000490C">
      <w:pPr>
        <w:jc w:val="center"/>
        <w:rPr>
          <w:bCs/>
          <w:sz w:val="64"/>
          <w:szCs w:val="64"/>
        </w:rPr>
      </w:pPr>
    </w:p>
    <w:p w14:paraId="7A3F70DB" w14:textId="77777777" w:rsidR="002B2E7F" w:rsidRDefault="002B2E7F" w:rsidP="0000490C">
      <w:pPr>
        <w:jc w:val="center"/>
        <w:rPr>
          <w:bCs/>
          <w:sz w:val="64"/>
          <w:szCs w:val="64"/>
        </w:rPr>
      </w:pPr>
    </w:p>
    <w:p w14:paraId="6ED96C1B" w14:textId="77777777" w:rsidR="00732B52" w:rsidRDefault="00732B52" w:rsidP="009849C9">
      <w:pPr>
        <w:rPr>
          <w:bCs/>
          <w:sz w:val="64"/>
          <w:szCs w:val="64"/>
        </w:rPr>
      </w:pPr>
    </w:p>
    <w:p w14:paraId="26152D0A" w14:textId="77777777" w:rsidR="00413DC0" w:rsidRDefault="00413DC0" w:rsidP="009849C9">
      <w:pPr>
        <w:jc w:val="center"/>
        <w:rPr>
          <w:bCs/>
          <w:sz w:val="64"/>
          <w:szCs w:val="64"/>
        </w:rPr>
      </w:pPr>
    </w:p>
    <w:p w14:paraId="51586DFE" w14:textId="6D56AE05" w:rsidR="00AE6A86" w:rsidRPr="00A12449" w:rsidRDefault="00AE6A86" w:rsidP="0066510F">
      <w:pPr>
        <w:jc w:val="center"/>
      </w:pPr>
    </w:p>
    <w:sectPr w:rsidR="00AE6A86" w:rsidRPr="00A12449" w:rsidSect="0078403B">
      <w:type w:val="continuous"/>
      <w:pgSz w:w="12240" w:h="15840"/>
      <w:pgMar w:top="450" w:right="1080" w:bottom="630" w:left="990" w:header="810" w:footer="63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16738" w14:textId="77777777" w:rsidR="001F32DA" w:rsidRDefault="001F32DA" w:rsidP="00480E2B">
      <w:r>
        <w:separator/>
      </w:r>
    </w:p>
  </w:endnote>
  <w:endnote w:type="continuationSeparator" w:id="0">
    <w:p w14:paraId="1A388634" w14:textId="77777777" w:rsidR="001F32DA" w:rsidRDefault="001F32DA" w:rsidP="00480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Questrial">
    <w:altName w:val="Questrial"/>
    <w:charset w:val="00"/>
    <w:family w:val="auto"/>
    <w:pitch w:val="variable"/>
    <w:sig w:usb0="E00002FF" w:usb1="4000201F" w:usb2="08000029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F1CF3" w14:textId="53037328" w:rsidR="00B20604" w:rsidRPr="00732B52" w:rsidRDefault="00B20604">
    <w:pPr>
      <w:pStyle w:val="Footer"/>
      <w:rPr>
        <w:lang w:val="en-US"/>
      </w:rPr>
    </w:pPr>
    <w:r>
      <w:t xml:space="preserve">Updated </w:t>
    </w:r>
    <w:r>
      <w:rPr>
        <w:lang w:val="en-US"/>
      </w:rPr>
      <w:t>August 17</w:t>
    </w:r>
    <w:r w:rsidRPr="00B24740">
      <w:rPr>
        <w:vertAlign w:val="superscript"/>
        <w:lang w:val="en-US"/>
      </w:rPr>
      <w:t>th</w:t>
    </w:r>
    <w:r>
      <w:rPr>
        <w:lang w:val="en-US"/>
      </w:rPr>
      <w:t xml:space="preserve"> 202</w:t>
    </w:r>
    <w:r w:rsidR="00E31847">
      <w:rPr>
        <w:lang w:val="en-US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9B5C8" w14:textId="77777777" w:rsidR="001F32DA" w:rsidRDefault="001F32DA" w:rsidP="00480E2B">
      <w:r>
        <w:separator/>
      </w:r>
    </w:p>
  </w:footnote>
  <w:footnote w:type="continuationSeparator" w:id="0">
    <w:p w14:paraId="6937AD8E" w14:textId="77777777" w:rsidR="001F32DA" w:rsidRDefault="001F32DA" w:rsidP="00480E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C74AA8C"/>
    <w:lvl w:ilvl="0">
      <w:numFmt w:val="bullet"/>
      <w:lvlText w:val="*"/>
      <w:lvlJc w:val="left"/>
    </w:lvl>
  </w:abstractNum>
  <w:abstractNum w:abstractNumId="1" w15:restartNumberingAfterBreak="0">
    <w:nsid w:val="0E9E6C08"/>
    <w:multiLevelType w:val="hybridMultilevel"/>
    <w:tmpl w:val="9B5A3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75D54"/>
    <w:multiLevelType w:val="hybridMultilevel"/>
    <w:tmpl w:val="6EFAF2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915316"/>
    <w:multiLevelType w:val="hybridMultilevel"/>
    <w:tmpl w:val="76AC1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CB2FCC"/>
    <w:multiLevelType w:val="multilevel"/>
    <w:tmpl w:val="DBE20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247BD8"/>
    <w:multiLevelType w:val="hybridMultilevel"/>
    <w:tmpl w:val="C72C5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706943"/>
    <w:multiLevelType w:val="hybridMultilevel"/>
    <w:tmpl w:val="69CAC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D95F99"/>
    <w:multiLevelType w:val="hybridMultilevel"/>
    <w:tmpl w:val="9654A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2F205E"/>
    <w:multiLevelType w:val="hybridMultilevel"/>
    <w:tmpl w:val="34528BC4"/>
    <w:lvl w:ilvl="0" w:tplc="3C74AA8C"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E5D86"/>
    <w:multiLevelType w:val="hybridMultilevel"/>
    <w:tmpl w:val="6262B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7807153">
    <w:abstractNumId w:val="0"/>
    <w:lvlOverride w:ilvl="0">
      <w:lvl w:ilvl="0">
        <w:numFmt w:val="bullet"/>
        <w:lvlText w:val=""/>
        <w:legacy w:legacy="1" w:legacySpace="0" w:legacyIndent="720"/>
        <w:lvlJc w:val="left"/>
        <w:pPr>
          <w:ind w:left="720" w:hanging="720"/>
        </w:pPr>
        <w:rPr>
          <w:rFonts w:ascii="Wingdings" w:hAnsi="Wingdings" w:hint="default"/>
        </w:rPr>
      </w:lvl>
    </w:lvlOverride>
  </w:num>
  <w:num w:numId="2" w16cid:durableId="1344429377">
    <w:abstractNumId w:val="0"/>
    <w:lvlOverride w:ilvl="0">
      <w:lvl w:ilvl="0">
        <w:numFmt w:val="bullet"/>
        <w:lvlText w:val=""/>
        <w:legacy w:legacy="1" w:legacySpace="0" w:legacyIndent="720"/>
        <w:lvlJc w:val="left"/>
        <w:pPr>
          <w:ind w:left="1440" w:hanging="720"/>
        </w:pPr>
        <w:rPr>
          <w:rFonts w:ascii="Wingdings" w:hAnsi="Wingdings" w:hint="default"/>
        </w:rPr>
      </w:lvl>
    </w:lvlOverride>
  </w:num>
  <w:num w:numId="3" w16cid:durableId="1161695575">
    <w:abstractNumId w:val="1"/>
  </w:num>
  <w:num w:numId="4" w16cid:durableId="160778003">
    <w:abstractNumId w:val="4"/>
  </w:num>
  <w:num w:numId="5" w16cid:durableId="496698253">
    <w:abstractNumId w:val="7"/>
  </w:num>
  <w:num w:numId="6" w16cid:durableId="135146912">
    <w:abstractNumId w:val="8"/>
  </w:num>
  <w:num w:numId="7" w16cid:durableId="478572979">
    <w:abstractNumId w:val="3"/>
  </w:num>
  <w:num w:numId="8" w16cid:durableId="1648435340">
    <w:abstractNumId w:val="6"/>
  </w:num>
  <w:num w:numId="9" w16cid:durableId="1133140382">
    <w:abstractNumId w:val="2"/>
  </w:num>
  <w:num w:numId="10" w16cid:durableId="946154666">
    <w:abstractNumId w:val="9"/>
  </w:num>
  <w:num w:numId="11" w16cid:durableId="10993322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DAwMrU0NzMxNLBU0lEKTi0uzszPAykwqwUAKgs2KywAAAA="/>
  </w:docVars>
  <w:rsids>
    <w:rsidRoot w:val="00FB6EED"/>
    <w:rsid w:val="0000490C"/>
    <w:rsid w:val="00011AA8"/>
    <w:rsid w:val="00014EC0"/>
    <w:rsid w:val="00024BB4"/>
    <w:rsid w:val="00026A63"/>
    <w:rsid w:val="000341AD"/>
    <w:rsid w:val="000376DD"/>
    <w:rsid w:val="00050010"/>
    <w:rsid w:val="00071DB1"/>
    <w:rsid w:val="00071E0A"/>
    <w:rsid w:val="00074CB7"/>
    <w:rsid w:val="0008037F"/>
    <w:rsid w:val="000A6394"/>
    <w:rsid w:val="000D7106"/>
    <w:rsid w:val="000E2A8A"/>
    <w:rsid w:val="000E3E89"/>
    <w:rsid w:val="000E41C9"/>
    <w:rsid w:val="00112A1F"/>
    <w:rsid w:val="00132893"/>
    <w:rsid w:val="00135389"/>
    <w:rsid w:val="00155988"/>
    <w:rsid w:val="0016458A"/>
    <w:rsid w:val="001722A4"/>
    <w:rsid w:val="0017602A"/>
    <w:rsid w:val="001930BC"/>
    <w:rsid w:val="00194213"/>
    <w:rsid w:val="0019716D"/>
    <w:rsid w:val="001B15E4"/>
    <w:rsid w:val="001C5EF0"/>
    <w:rsid w:val="001F32DA"/>
    <w:rsid w:val="00217C19"/>
    <w:rsid w:val="0024274C"/>
    <w:rsid w:val="00252828"/>
    <w:rsid w:val="0025507A"/>
    <w:rsid w:val="00256B76"/>
    <w:rsid w:val="00272205"/>
    <w:rsid w:val="00282827"/>
    <w:rsid w:val="002949D1"/>
    <w:rsid w:val="00296116"/>
    <w:rsid w:val="002A5C83"/>
    <w:rsid w:val="002B2E7F"/>
    <w:rsid w:val="002B30BB"/>
    <w:rsid w:val="002B30F9"/>
    <w:rsid w:val="002C3F72"/>
    <w:rsid w:val="002E1D94"/>
    <w:rsid w:val="002E5675"/>
    <w:rsid w:val="002F3331"/>
    <w:rsid w:val="002F4AF7"/>
    <w:rsid w:val="0030235A"/>
    <w:rsid w:val="003261AB"/>
    <w:rsid w:val="00332AAF"/>
    <w:rsid w:val="00347C12"/>
    <w:rsid w:val="003511A3"/>
    <w:rsid w:val="00355FA4"/>
    <w:rsid w:val="00364458"/>
    <w:rsid w:val="0036580E"/>
    <w:rsid w:val="0039688C"/>
    <w:rsid w:val="003A4615"/>
    <w:rsid w:val="003A7BDF"/>
    <w:rsid w:val="003B281A"/>
    <w:rsid w:val="003C0278"/>
    <w:rsid w:val="003C0BEB"/>
    <w:rsid w:val="003E206E"/>
    <w:rsid w:val="003E6308"/>
    <w:rsid w:val="00410E52"/>
    <w:rsid w:val="00413D26"/>
    <w:rsid w:val="00413DC0"/>
    <w:rsid w:val="00424667"/>
    <w:rsid w:val="00425423"/>
    <w:rsid w:val="00427281"/>
    <w:rsid w:val="004352CF"/>
    <w:rsid w:val="00480E2B"/>
    <w:rsid w:val="004A1226"/>
    <w:rsid w:val="004C4885"/>
    <w:rsid w:val="004F45AF"/>
    <w:rsid w:val="004F5D77"/>
    <w:rsid w:val="0050598A"/>
    <w:rsid w:val="005240AC"/>
    <w:rsid w:val="00546276"/>
    <w:rsid w:val="0055657A"/>
    <w:rsid w:val="005B5A1F"/>
    <w:rsid w:val="005C1590"/>
    <w:rsid w:val="005C79D9"/>
    <w:rsid w:val="005D532F"/>
    <w:rsid w:val="005E3950"/>
    <w:rsid w:val="005F392C"/>
    <w:rsid w:val="006055ED"/>
    <w:rsid w:val="00611F7D"/>
    <w:rsid w:val="00656BA5"/>
    <w:rsid w:val="0066510F"/>
    <w:rsid w:val="00670598"/>
    <w:rsid w:val="0067160B"/>
    <w:rsid w:val="006750C9"/>
    <w:rsid w:val="006761B9"/>
    <w:rsid w:val="0068061E"/>
    <w:rsid w:val="00683880"/>
    <w:rsid w:val="00683987"/>
    <w:rsid w:val="006A1CA4"/>
    <w:rsid w:val="006A4819"/>
    <w:rsid w:val="006C0789"/>
    <w:rsid w:val="006E1549"/>
    <w:rsid w:val="006E5B54"/>
    <w:rsid w:val="0070159B"/>
    <w:rsid w:val="00703590"/>
    <w:rsid w:val="00704267"/>
    <w:rsid w:val="0070785D"/>
    <w:rsid w:val="007216DB"/>
    <w:rsid w:val="007220C6"/>
    <w:rsid w:val="00732B52"/>
    <w:rsid w:val="007352BE"/>
    <w:rsid w:val="00753357"/>
    <w:rsid w:val="0078403B"/>
    <w:rsid w:val="0079216E"/>
    <w:rsid w:val="00797632"/>
    <w:rsid w:val="007A6A5A"/>
    <w:rsid w:val="007B42F1"/>
    <w:rsid w:val="007E453A"/>
    <w:rsid w:val="007F2583"/>
    <w:rsid w:val="007F5F5F"/>
    <w:rsid w:val="0082066B"/>
    <w:rsid w:val="008207DE"/>
    <w:rsid w:val="0083674E"/>
    <w:rsid w:val="008538CD"/>
    <w:rsid w:val="00865B83"/>
    <w:rsid w:val="00870DEE"/>
    <w:rsid w:val="0087411C"/>
    <w:rsid w:val="008763FA"/>
    <w:rsid w:val="00882507"/>
    <w:rsid w:val="0088307A"/>
    <w:rsid w:val="008A2BFA"/>
    <w:rsid w:val="008A5FC1"/>
    <w:rsid w:val="008B12FB"/>
    <w:rsid w:val="008B6A62"/>
    <w:rsid w:val="008E01FA"/>
    <w:rsid w:val="008E50BB"/>
    <w:rsid w:val="00925CA0"/>
    <w:rsid w:val="009266DD"/>
    <w:rsid w:val="009355AE"/>
    <w:rsid w:val="00940DBD"/>
    <w:rsid w:val="00947090"/>
    <w:rsid w:val="0097472F"/>
    <w:rsid w:val="0098235D"/>
    <w:rsid w:val="0098297E"/>
    <w:rsid w:val="00983228"/>
    <w:rsid w:val="009849C9"/>
    <w:rsid w:val="009A30D5"/>
    <w:rsid w:val="009A461F"/>
    <w:rsid w:val="009A6AA8"/>
    <w:rsid w:val="009B10FA"/>
    <w:rsid w:val="009D6C72"/>
    <w:rsid w:val="009E23F5"/>
    <w:rsid w:val="00A12449"/>
    <w:rsid w:val="00A164CE"/>
    <w:rsid w:val="00A22CF8"/>
    <w:rsid w:val="00A24197"/>
    <w:rsid w:val="00A24B8F"/>
    <w:rsid w:val="00A31537"/>
    <w:rsid w:val="00A40ED7"/>
    <w:rsid w:val="00A4340B"/>
    <w:rsid w:val="00A45885"/>
    <w:rsid w:val="00A60209"/>
    <w:rsid w:val="00A622E3"/>
    <w:rsid w:val="00A66FF6"/>
    <w:rsid w:val="00A914E1"/>
    <w:rsid w:val="00AA4704"/>
    <w:rsid w:val="00AA5075"/>
    <w:rsid w:val="00AC2F95"/>
    <w:rsid w:val="00AD1406"/>
    <w:rsid w:val="00AE6A86"/>
    <w:rsid w:val="00AF0AB3"/>
    <w:rsid w:val="00AF3611"/>
    <w:rsid w:val="00AF6D21"/>
    <w:rsid w:val="00AF6E71"/>
    <w:rsid w:val="00AF6EC9"/>
    <w:rsid w:val="00B0763D"/>
    <w:rsid w:val="00B1466B"/>
    <w:rsid w:val="00B17627"/>
    <w:rsid w:val="00B20604"/>
    <w:rsid w:val="00B24740"/>
    <w:rsid w:val="00B311C9"/>
    <w:rsid w:val="00B501E0"/>
    <w:rsid w:val="00B53699"/>
    <w:rsid w:val="00B602BA"/>
    <w:rsid w:val="00B62108"/>
    <w:rsid w:val="00B73A63"/>
    <w:rsid w:val="00B7442F"/>
    <w:rsid w:val="00B75399"/>
    <w:rsid w:val="00B81054"/>
    <w:rsid w:val="00B84A20"/>
    <w:rsid w:val="00B8752E"/>
    <w:rsid w:val="00BC3C7C"/>
    <w:rsid w:val="00BE7793"/>
    <w:rsid w:val="00C137E4"/>
    <w:rsid w:val="00C21AF3"/>
    <w:rsid w:val="00C21C42"/>
    <w:rsid w:val="00C25329"/>
    <w:rsid w:val="00C2725A"/>
    <w:rsid w:val="00C33D25"/>
    <w:rsid w:val="00C5246C"/>
    <w:rsid w:val="00C54EC9"/>
    <w:rsid w:val="00C55DCB"/>
    <w:rsid w:val="00C60930"/>
    <w:rsid w:val="00C6677A"/>
    <w:rsid w:val="00C67A24"/>
    <w:rsid w:val="00C7032E"/>
    <w:rsid w:val="00C800F4"/>
    <w:rsid w:val="00C95445"/>
    <w:rsid w:val="00CA372F"/>
    <w:rsid w:val="00CD2EB8"/>
    <w:rsid w:val="00CE5F34"/>
    <w:rsid w:val="00D0540E"/>
    <w:rsid w:val="00D15563"/>
    <w:rsid w:val="00D27B84"/>
    <w:rsid w:val="00D53826"/>
    <w:rsid w:val="00D63B5A"/>
    <w:rsid w:val="00D676A8"/>
    <w:rsid w:val="00D8576A"/>
    <w:rsid w:val="00D90168"/>
    <w:rsid w:val="00D93BC7"/>
    <w:rsid w:val="00D975DD"/>
    <w:rsid w:val="00DA3569"/>
    <w:rsid w:val="00DA6EDE"/>
    <w:rsid w:val="00DB441C"/>
    <w:rsid w:val="00DC491E"/>
    <w:rsid w:val="00DF4909"/>
    <w:rsid w:val="00E0229C"/>
    <w:rsid w:val="00E06CDB"/>
    <w:rsid w:val="00E2431B"/>
    <w:rsid w:val="00E244E0"/>
    <w:rsid w:val="00E26F5B"/>
    <w:rsid w:val="00E31847"/>
    <w:rsid w:val="00E32A6F"/>
    <w:rsid w:val="00E552F1"/>
    <w:rsid w:val="00E57B1B"/>
    <w:rsid w:val="00E57CD8"/>
    <w:rsid w:val="00E65AD0"/>
    <w:rsid w:val="00E712BE"/>
    <w:rsid w:val="00E820BB"/>
    <w:rsid w:val="00E83881"/>
    <w:rsid w:val="00E84670"/>
    <w:rsid w:val="00E85A37"/>
    <w:rsid w:val="00EA7C0D"/>
    <w:rsid w:val="00EB73A7"/>
    <w:rsid w:val="00EC3CDD"/>
    <w:rsid w:val="00ED2E50"/>
    <w:rsid w:val="00EE4DFC"/>
    <w:rsid w:val="00EF4BF2"/>
    <w:rsid w:val="00EF668E"/>
    <w:rsid w:val="00F17DFF"/>
    <w:rsid w:val="00F3038E"/>
    <w:rsid w:val="00FA0B0E"/>
    <w:rsid w:val="00FB0D95"/>
    <w:rsid w:val="00FB6EED"/>
    <w:rsid w:val="00FC31E9"/>
    <w:rsid w:val="00FE0673"/>
    <w:rsid w:val="00FE3333"/>
    <w:rsid w:val="00FF1FD3"/>
    <w:rsid w:val="00FF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987DA5"/>
  <w15:docId w15:val="{FA045A4D-8730-4D15-84F7-9C00D2D3C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42F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B725AF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431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23F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4272D7"/>
  </w:style>
  <w:style w:type="character" w:customStyle="1" w:styleId="Hypertext">
    <w:name w:val="Hypertext"/>
    <w:uiPriority w:val="99"/>
    <w:rsid w:val="004272D7"/>
    <w:rPr>
      <w:color w:val="0000FF"/>
      <w:u w:val="single"/>
    </w:rPr>
  </w:style>
  <w:style w:type="paragraph" w:customStyle="1" w:styleId="Level1">
    <w:name w:val="Level 1"/>
    <w:basedOn w:val="Normal"/>
    <w:uiPriority w:val="99"/>
    <w:rsid w:val="000E67F3"/>
    <w:pPr>
      <w:ind w:left="720" w:hanging="720"/>
    </w:pPr>
  </w:style>
  <w:style w:type="character" w:styleId="Hyperlink">
    <w:name w:val="Hyperlink"/>
    <w:uiPriority w:val="99"/>
    <w:rsid w:val="005D019D"/>
  </w:style>
  <w:style w:type="paragraph" w:styleId="BalloonText">
    <w:name w:val="Balloon Text"/>
    <w:basedOn w:val="Normal"/>
    <w:link w:val="BalloonTextChar"/>
    <w:uiPriority w:val="99"/>
    <w:semiHidden/>
    <w:unhideWhenUsed/>
    <w:rsid w:val="005D019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D019D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7615B4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B725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8E50B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E2431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unhideWhenUsed/>
    <w:rsid w:val="00E2431B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subnote">
    <w:name w:val="subnote"/>
    <w:basedOn w:val="DefaultParagraphFont"/>
    <w:rsid w:val="00E2431B"/>
  </w:style>
  <w:style w:type="character" w:styleId="Strong">
    <w:name w:val="Strong"/>
    <w:uiPriority w:val="22"/>
    <w:qFormat/>
    <w:rsid w:val="00410E52"/>
    <w:rPr>
      <w:b/>
      <w:bCs/>
    </w:rPr>
  </w:style>
  <w:style w:type="character" w:styleId="Emphasis">
    <w:name w:val="Emphasis"/>
    <w:uiPriority w:val="20"/>
    <w:qFormat/>
    <w:rsid w:val="004C4885"/>
    <w:rPr>
      <w:i/>
      <w:iCs/>
    </w:rPr>
  </w:style>
  <w:style w:type="paragraph" w:styleId="ListParagraph">
    <w:name w:val="List Paragraph"/>
    <w:basedOn w:val="Normal"/>
    <w:uiPriority w:val="34"/>
    <w:qFormat/>
    <w:rsid w:val="00026A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E2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480E2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0E2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480E2B"/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B75399"/>
    <w:rPr>
      <w:rFonts w:eastAsia="MS Mincho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B75399"/>
    <w:rPr>
      <w:rFonts w:eastAsia="MS Mincho"/>
      <w:sz w:val="22"/>
      <w:szCs w:val="22"/>
      <w:lang w:eastAsia="ja-JP" w:bidi="ar-SA"/>
    </w:rPr>
  </w:style>
  <w:style w:type="character" w:customStyle="1" w:styleId="Heading5Char">
    <w:name w:val="Heading 5 Char"/>
    <w:link w:val="Heading5"/>
    <w:uiPriority w:val="9"/>
    <w:semiHidden/>
    <w:rsid w:val="009E23F5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FollowedHyperlink">
    <w:name w:val="FollowedHyperlink"/>
    <w:uiPriority w:val="99"/>
    <w:semiHidden/>
    <w:unhideWhenUsed/>
    <w:rsid w:val="00B8752E"/>
    <w:rPr>
      <w:color w:val="954F7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B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732B52"/>
  </w:style>
  <w:style w:type="character" w:styleId="UnresolvedMention">
    <w:name w:val="Unresolved Mention"/>
    <w:basedOn w:val="DefaultParagraphFont"/>
    <w:uiPriority w:val="99"/>
    <w:semiHidden/>
    <w:unhideWhenUsed/>
    <w:rsid w:val="00E318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0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970186">
              <w:marLeft w:val="0"/>
              <w:marRight w:val="0"/>
              <w:marTop w:val="1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6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374739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single" w:sz="36" w:space="6" w:color="BA1C21"/>
                            <w:left w:val="single" w:sz="4" w:space="6" w:color="C7C6C6"/>
                            <w:bottom w:val="single" w:sz="4" w:space="6" w:color="C7C6C6"/>
                            <w:right w:val="single" w:sz="4" w:space="6" w:color="C7C6C6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2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0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56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5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555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68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14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0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1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9979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1265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yu.edu" TargetMode="External"/><Relationship Id="rId13" Type="http://schemas.openxmlformats.org/officeDocument/2006/relationships/hyperlink" Target="http://www.utah.edu" TargetMode="External"/><Relationship Id="rId18" Type="http://schemas.openxmlformats.org/officeDocument/2006/relationships/footer" Target="footer1.xml"/><Relationship Id="rId26" Type="http://schemas.openxmlformats.org/officeDocument/2006/relationships/hyperlink" Target="http://www.weber.edu/FinancialAid/resident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slcc.awardspring.com/%20ttps://www.slcc.edu/financialaid/slcc-scholarships-and-tuition-waivers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uu.edu" TargetMode="External"/><Relationship Id="rId17" Type="http://schemas.openxmlformats.org/officeDocument/2006/relationships/hyperlink" Target="http://www.westminstercollege.edu" TargetMode="External"/><Relationship Id="rId25" Type="http://schemas.openxmlformats.org/officeDocument/2006/relationships/hyperlink" Target="http://www.suu.edu/ss/financial/scholarship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weber.edu" TargetMode="External"/><Relationship Id="rId20" Type="http://schemas.openxmlformats.org/officeDocument/2006/relationships/hyperlink" Target="https://financialaid.utahtech.edu/scholarships/utah-residen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now.edu" TargetMode="External"/><Relationship Id="rId24" Type="http://schemas.openxmlformats.org/officeDocument/2006/relationships/hyperlink" Target="https://www.snow.edu/admissions/downloads/AmbassadorApplication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vu.edu" TargetMode="External"/><Relationship Id="rId23" Type="http://schemas.openxmlformats.org/officeDocument/2006/relationships/hyperlink" Target="http://www.snow.edu/scholarship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slcc.edu" TargetMode="External"/><Relationship Id="rId19" Type="http://schemas.openxmlformats.org/officeDocument/2006/relationships/hyperlink" Target="https://financialaid.byu.edu/applying-for-scholarship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tahtech.edu" TargetMode="External"/><Relationship Id="rId14" Type="http://schemas.openxmlformats.org/officeDocument/2006/relationships/hyperlink" Target="http://www.usu.edu" TargetMode="External"/><Relationship Id="rId22" Type="http://schemas.openxmlformats.org/officeDocument/2006/relationships/hyperlink" Target="http://www.slcc.edu/thaynecenter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50683-137B-4F11-B1FF-34FE9A7C8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4</Words>
  <Characters>652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ite School District</Company>
  <LinksUpToDate>false</LinksUpToDate>
  <CharactersWithSpaces>7655</CharactersWithSpaces>
  <SharedDoc>false</SharedDoc>
  <HLinks>
    <vt:vector size="240" baseType="variant">
      <vt:variant>
        <vt:i4>8126568</vt:i4>
      </vt:variant>
      <vt:variant>
        <vt:i4>114</vt:i4>
      </vt:variant>
      <vt:variant>
        <vt:i4>0</vt:i4>
      </vt:variant>
      <vt:variant>
        <vt:i4>5</vt:i4>
      </vt:variant>
      <vt:variant>
        <vt:lpwstr>http://e4fc.org/images/Achieving_the_Dream_10_09.pdf</vt:lpwstr>
      </vt:variant>
      <vt:variant>
        <vt:lpwstr/>
      </vt:variant>
      <vt:variant>
        <vt:i4>6357099</vt:i4>
      </vt:variant>
      <vt:variant>
        <vt:i4>111</vt:i4>
      </vt:variant>
      <vt:variant>
        <vt:i4>0</vt:i4>
      </vt:variant>
      <vt:variant>
        <vt:i4>5</vt:i4>
      </vt:variant>
      <vt:variant>
        <vt:lpwstr>http://www.weber.edu/FinancialAid/resident.html</vt:lpwstr>
      </vt:variant>
      <vt:variant>
        <vt:lpwstr/>
      </vt:variant>
      <vt:variant>
        <vt:i4>4522007</vt:i4>
      </vt:variant>
      <vt:variant>
        <vt:i4>108</vt:i4>
      </vt:variant>
      <vt:variant>
        <vt:i4>0</vt:i4>
      </vt:variant>
      <vt:variant>
        <vt:i4>5</vt:i4>
      </vt:variant>
      <vt:variant>
        <vt:lpwstr>http://www.suu.edu/ss/financial/scholarships.html</vt:lpwstr>
      </vt:variant>
      <vt:variant>
        <vt:lpwstr/>
      </vt:variant>
      <vt:variant>
        <vt:i4>7602214</vt:i4>
      </vt:variant>
      <vt:variant>
        <vt:i4>105</vt:i4>
      </vt:variant>
      <vt:variant>
        <vt:i4>0</vt:i4>
      </vt:variant>
      <vt:variant>
        <vt:i4>5</vt:i4>
      </vt:variant>
      <vt:variant>
        <vt:lpwstr>https://www.snow.edu/admissions/downloads/AmbassadorApplication.pdf</vt:lpwstr>
      </vt:variant>
      <vt:variant>
        <vt:lpwstr/>
      </vt:variant>
      <vt:variant>
        <vt:i4>5636164</vt:i4>
      </vt:variant>
      <vt:variant>
        <vt:i4>102</vt:i4>
      </vt:variant>
      <vt:variant>
        <vt:i4>0</vt:i4>
      </vt:variant>
      <vt:variant>
        <vt:i4>5</vt:i4>
      </vt:variant>
      <vt:variant>
        <vt:lpwstr>http://www.snow.edu/scholarships</vt:lpwstr>
      </vt:variant>
      <vt:variant>
        <vt:lpwstr/>
      </vt:variant>
      <vt:variant>
        <vt:i4>4653071</vt:i4>
      </vt:variant>
      <vt:variant>
        <vt:i4>99</vt:i4>
      </vt:variant>
      <vt:variant>
        <vt:i4>0</vt:i4>
      </vt:variant>
      <vt:variant>
        <vt:i4>5</vt:i4>
      </vt:variant>
      <vt:variant>
        <vt:lpwstr>https://slcc.awardspring.com/ ttps://www.slcc.edu/financialaid/slcc-scholarships-and-tuition-waivers.aspx</vt:lpwstr>
      </vt:variant>
      <vt:variant>
        <vt:lpwstr/>
      </vt:variant>
      <vt:variant>
        <vt:i4>8192033</vt:i4>
      </vt:variant>
      <vt:variant>
        <vt:i4>96</vt:i4>
      </vt:variant>
      <vt:variant>
        <vt:i4>0</vt:i4>
      </vt:variant>
      <vt:variant>
        <vt:i4>5</vt:i4>
      </vt:variant>
      <vt:variant>
        <vt:lpwstr>https://financialaid.dixie.edu/scholarships/utah-resident/</vt:lpwstr>
      </vt:variant>
      <vt:variant>
        <vt:lpwstr/>
      </vt:variant>
      <vt:variant>
        <vt:i4>7602275</vt:i4>
      </vt:variant>
      <vt:variant>
        <vt:i4>93</vt:i4>
      </vt:variant>
      <vt:variant>
        <vt:i4>0</vt:i4>
      </vt:variant>
      <vt:variant>
        <vt:i4>5</vt:i4>
      </vt:variant>
      <vt:variant>
        <vt:lpwstr>https://financialaid.byu.edu/applying-for-scholarships</vt:lpwstr>
      </vt:variant>
      <vt:variant>
        <vt:lpwstr/>
      </vt:variant>
      <vt:variant>
        <vt:i4>3473534</vt:i4>
      </vt:variant>
      <vt:variant>
        <vt:i4>90</vt:i4>
      </vt:variant>
      <vt:variant>
        <vt:i4>0</vt:i4>
      </vt:variant>
      <vt:variant>
        <vt:i4>5</vt:i4>
      </vt:variant>
      <vt:variant>
        <vt:lpwstr>https://imagine.microsoft.com/en-us/compete/0?skillLevel=0</vt:lpwstr>
      </vt:variant>
      <vt:variant>
        <vt:lpwstr/>
      </vt:variant>
      <vt:variant>
        <vt:i4>3473505</vt:i4>
      </vt:variant>
      <vt:variant>
        <vt:i4>87</vt:i4>
      </vt:variant>
      <vt:variant>
        <vt:i4>0</vt:i4>
      </vt:variant>
      <vt:variant>
        <vt:i4>5</vt:i4>
      </vt:variant>
      <vt:variant>
        <vt:lpwstr>http://aynrand.org/students/essay-contests</vt:lpwstr>
      </vt:variant>
      <vt:variant>
        <vt:lpwstr/>
      </vt:variant>
      <vt:variant>
        <vt:i4>5177431</vt:i4>
      </vt:variant>
      <vt:variant>
        <vt:i4>84</vt:i4>
      </vt:variant>
      <vt:variant>
        <vt:i4>0</vt:i4>
      </vt:variant>
      <vt:variant>
        <vt:i4>5</vt:i4>
      </vt:variant>
      <vt:variant>
        <vt:lpwstr>http://www.macu.com/scholarships</vt:lpwstr>
      </vt:variant>
      <vt:variant>
        <vt:lpwstr/>
      </vt:variant>
      <vt:variant>
        <vt:i4>5177431</vt:i4>
      </vt:variant>
      <vt:variant>
        <vt:i4>81</vt:i4>
      </vt:variant>
      <vt:variant>
        <vt:i4>0</vt:i4>
      </vt:variant>
      <vt:variant>
        <vt:i4>5</vt:i4>
      </vt:variant>
      <vt:variant>
        <vt:lpwstr>http://www.macu.com/scholarships</vt:lpwstr>
      </vt:variant>
      <vt:variant>
        <vt:lpwstr/>
      </vt:variant>
      <vt:variant>
        <vt:i4>4587526</vt:i4>
      </vt:variant>
      <vt:variant>
        <vt:i4>78</vt:i4>
      </vt:variant>
      <vt:variant>
        <vt:i4>0</vt:i4>
      </vt:variant>
      <vt:variant>
        <vt:i4>5</vt:i4>
      </vt:variant>
      <vt:variant>
        <vt:lpwstr>http://www.annefrank.com/</vt:lpwstr>
      </vt:variant>
      <vt:variant>
        <vt:lpwstr/>
      </vt:variant>
      <vt:variant>
        <vt:i4>2162730</vt:i4>
      </vt:variant>
      <vt:variant>
        <vt:i4>75</vt:i4>
      </vt:variant>
      <vt:variant>
        <vt:i4>0</vt:i4>
      </vt:variant>
      <vt:variant>
        <vt:i4>5</vt:i4>
      </vt:variant>
      <vt:variant>
        <vt:lpwstr>http://students.sae.org/scholarships/freshman/</vt:lpwstr>
      </vt:variant>
      <vt:variant>
        <vt:lpwstr/>
      </vt:variant>
      <vt:variant>
        <vt:i4>7340157</vt:i4>
      </vt:variant>
      <vt:variant>
        <vt:i4>72</vt:i4>
      </vt:variant>
      <vt:variant>
        <vt:i4>0</vt:i4>
      </vt:variant>
      <vt:variant>
        <vt:i4>5</vt:i4>
      </vt:variant>
      <vt:variant>
        <vt:lpwstr>http://www.acs.org/content/acs/en/funding-and-awards/scholarships/acsscholars.html</vt:lpwstr>
      </vt:variant>
      <vt:variant>
        <vt:lpwstr/>
      </vt:variant>
      <vt:variant>
        <vt:i4>2359416</vt:i4>
      </vt:variant>
      <vt:variant>
        <vt:i4>69</vt:i4>
      </vt:variant>
      <vt:variant>
        <vt:i4>0</vt:i4>
      </vt:variant>
      <vt:variant>
        <vt:i4>5</vt:i4>
      </vt:variant>
      <vt:variant>
        <vt:lpwstr>http://italianamericancivicleague.com/scholarships-2/scholarships/</vt:lpwstr>
      </vt:variant>
      <vt:variant>
        <vt:lpwstr/>
      </vt:variant>
      <vt:variant>
        <vt:i4>5505097</vt:i4>
      </vt:variant>
      <vt:variant>
        <vt:i4>66</vt:i4>
      </vt:variant>
      <vt:variant>
        <vt:i4>0</vt:i4>
      </vt:variant>
      <vt:variant>
        <vt:i4>5</vt:i4>
      </vt:variant>
      <vt:variant>
        <vt:lpwstr>https://schools.utah.gov/cte</vt:lpwstr>
      </vt:variant>
      <vt:variant>
        <vt:lpwstr/>
      </vt:variant>
      <vt:variant>
        <vt:i4>5570582</vt:i4>
      </vt:variant>
      <vt:variant>
        <vt:i4>63</vt:i4>
      </vt:variant>
      <vt:variant>
        <vt:i4>0</vt:i4>
      </vt:variant>
      <vt:variant>
        <vt:i4>5</vt:i4>
      </vt:variant>
      <vt:variant>
        <vt:lpwstr>http://dellscholars.org/</vt:lpwstr>
      </vt:variant>
      <vt:variant>
        <vt:lpwstr/>
      </vt:variant>
      <vt:variant>
        <vt:i4>2621497</vt:i4>
      </vt:variant>
      <vt:variant>
        <vt:i4>60</vt:i4>
      </vt:variant>
      <vt:variant>
        <vt:i4>0</vt:i4>
      </vt:variant>
      <vt:variant>
        <vt:i4>5</vt:i4>
      </vt:variant>
      <vt:variant>
        <vt:lpwstr>https://www.hsf.net/scholarship</vt:lpwstr>
      </vt:variant>
      <vt:variant>
        <vt:lpwstr/>
      </vt:variant>
      <vt:variant>
        <vt:i4>8060986</vt:i4>
      </vt:variant>
      <vt:variant>
        <vt:i4>57</vt:i4>
      </vt:variant>
      <vt:variant>
        <vt:i4>0</vt:i4>
      </vt:variant>
      <vt:variant>
        <vt:i4>5</vt:i4>
      </vt:variant>
      <vt:variant>
        <vt:lpwstr>http://www.jfklibrary.org/Education/Profile-in-Courage-Essay-Contest/Eligibility-and-Requirements.aspx</vt:lpwstr>
      </vt:variant>
      <vt:variant>
        <vt:lpwstr/>
      </vt:variant>
      <vt:variant>
        <vt:i4>3276839</vt:i4>
      </vt:variant>
      <vt:variant>
        <vt:i4>54</vt:i4>
      </vt:variant>
      <vt:variant>
        <vt:i4>0</vt:i4>
      </vt:variant>
      <vt:variant>
        <vt:i4>5</vt:i4>
      </vt:variant>
      <vt:variant>
        <vt:lpwstr>http://corporate.comcast.com/our-values/community-investment/youth-education-leadership</vt:lpwstr>
      </vt:variant>
      <vt:variant>
        <vt:lpwstr/>
      </vt:variant>
      <vt:variant>
        <vt:i4>7667759</vt:i4>
      </vt:variant>
      <vt:variant>
        <vt:i4>51</vt:i4>
      </vt:variant>
      <vt:variant>
        <vt:i4>0</vt:i4>
      </vt:variant>
      <vt:variant>
        <vt:i4>5</vt:i4>
      </vt:variant>
      <vt:variant>
        <vt:lpwstr>http://www.usca.schoolcounselorawards.org/scoy/</vt:lpwstr>
      </vt:variant>
      <vt:variant>
        <vt:lpwstr/>
      </vt:variant>
      <vt:variant>
        <vt:i4>2752629</vt:i4>
      </vt:variant>
      <vt:variant>
        <vt:i4>48</vt:i4>
      </vt:variant>
      <vt:variant>
        <vt:i4>0</vt:i4>
      </vt:variant>
      <vt:variant>
        <vt:i4>5</vt:i4>
      </vt:variant>
      <vt:variant>
        <vt:lpwstr>http://higheredutah.org/regentsscholarship/</vt:lpwstr>
      </vt:variant>
      <vt:variant>
        <vt:lpwstr/>
      </vt:variant>
      <vt:variant>
        <vt:i4>327755</vt:i4>
      </vt:variant>
      <vt:variant>
        <vt:i4>45</vt:i4>
      </vt:variant>
      <vt:variant>
        <vt:i4>0</vt:i4>
      </vt:variant>
      <vt:variant>
        <vt:i4>5</vt:i4>
      </vt:variant>
      <vt:variant>
        <vt:lpwstr>http://spirit.prudential.com/</vt:lpwstr>
      </vt:variant>
      <vt:variant>
        <vt:lpwstr/>
      </vt:variant>
      <vt:variant>
        <vt:i4>7274603</vt:i4>
      </vt:variant>
      <vt:variant>
        <vt:i4>42</vt:i4>
      </vt:variant>
      <vt:variant>
        <vt:i4>0</vt:i4>
      </vt:variant>
      <vt:variant>
        <vt:i4>5</vt:i4>
      </vt:variant>
      <vt:variant>
        <vt:lpwstr>https://www.aspirations.org/participate/high-school</vt:lpwstr>
      </vt:variant>
      <vt:variant>
        <vt:lpwstr/>
      </vt:variant>
      <vt:variant>
        <vt:i4>5111896</vt:i4>
      </vt:variant>
      <vt:variant>
        <vt:i4>39</vt:i4>
      </vt:variant>
      <vt:variant>
        <vt:i4>0</vt:i4>
      </vt:variant>
      <vt:variant>
        <vt:i4>5</vt:i4>
      </vt:variant>
      <vt:variant>
        <vt:lpwstr>http://application.horatioalger.org/</vt:lpwstr>
      </vt:variant>
      <vt:variant>
        <vt:lpwstr/>
      </vt:variant>
      <vt:variant>
        <vt:i4>1966083</vt:i4>
      </vt:variant>
      <vt:variant>
        <vt:i4>36</vt:i4>
      </vt:variant>
      <vt:variant>
        <vt:i4>0</vt:i4>
      </vt:variant>
      <vt:variant>
        <vt:i4>5</vt:i4>
      </vt:variant>
      <vt:variant>
        <vt:lpwstr>http://somosfoundationutah.org/scholarships.html</vt:lpwstr>
      </vt:variant>
      <vt:variant>
        <vt:lpwstr/>
      </vt:variant>
      <vt:variant>
        <vt:i4>1572957</vt:i4>
      </vt:variant>
      <vt:variant>
        <vt:i4>33</vt:i4>
      </vt:variant>
      <vt:variant>
        <vt:i4>0</vt:i4>
      </vt:variant>
      <vt:variant>
        <vt:i4>5</vt:i4>
      </vt:variant>
      <vt:variant>
        <vt:lpwstr>https://www.fromthetop.org/apply/scholarship-opportunity-jack-kent-cooke-young-artist-award/</vt:lpwstr>
      </vt:variant>
      <vt:variant>
        <vt:lpwstr/>
      </vt:variant>
      <vt:variant>
        <vt:i4>2818081</vt:i4>
      </vt:variant>
      <vt:variant>
        <vt:i4>30</vt:i4>
      </vt:variant>
      <vt:variant>
        <vt:i4>0</vt:i4>
      </vt:variant>
      <vt:variant>
        <vt:i4>5</vt:i4>
      </vt:variant>
      <vt:variant>
        <vt:lpwstr>http://www.westminstercollege.edu/</vt:lpwstr>
      </vt:variant>
      <vt:variant>
        <vt:lpwstr/>
      </vt:variant>
      <vt:variant>
        <vt:i4>6029338</vt:i4>
      </vt:variant>
      <vt:variant>
        <vt:i4>27</vt:i4>
      </vt:variant>
      <vt:variant>
        <vt:i4>0</vt:i4>
      </vt:variant>
      <vt:variant>
        <vt:i4>5</vt:i4>
      </vt:variant>
      <vt:variant>
        <vt:lpwstr>http://www.weber.edu/</vt:lpwstr>
      </vt:variant>
      <vt:variant>
        <vt:lpwstr/>
      </vt:variant>
      <vt:variant>
        <vt:i4>3866732</vt:i4>
      </vt:variant>
      <vt:variant>
        <vt:i4>24</vt:i4>
      </vt:variant>
      <vt:variant>
        <vt:i4>0</vt:i4>
      </vt:variant>
      <vt:variant>
        <vt:i4>5</vt:i4>
      </vt:variant>
      <vt:variant>
        <vt:lpwstr>http://www.uvu.edu/</vt:lpwstr>
      </vt:variant>
      <vt:variant>
        <vt:lpwstr/>
      </vt:variant>
      <vt:variant>
        <vt:i4>3866729</vt:i4>
      </vt:variant>
      <vt:variant>
        <vt:i4>21</vt:i4>
      </vt:variant>
      <vt:variant>
        <vt:i4>0</vt:i4>
      </vt:variant>
      <vt:variant>
        <vt:i4>5</vt:i4>
      </vt:variant>
      <vt:variant>
        <vt:lpwstr>http://www.usu.edu/</vt:lpwstr>
      </vt:variant>
      <vt:variant>
        <vt:lpwstr/>
      </vt:variant>
      <vt:variant>
        <vt:i4>3866729</vt:i4>
      </vt:variant>
      <vt:variant>
        <vt:i4>18</vt:i4>
      </vt:variant>
      <vt:variant>
        <vt:i4>0</vt:i4>
      </vt:variant>
      <vt:variant>
        <vt:i4>5</vt:i4>
      </vt:variant>
      <vt:variant>
        <vt:lpwstr>http://www.usu.edu/</vt:lpwstr>
      </vt:variant>
      <vt:variant>
        <vt:lpwstr/>
      </vt:variant>
      <vt:variant>
        <vt:i4>5898332</vt:i4>
      </vt:variant>
      <vt:variant>
        <vt:i4>15</vt:i4>
      </vt:variant>
      <vt:variant>
        <vt:i4>0</vt:i4>
      </vt:variant>
      <vt:variant>
        <vt:i4>5</vt:i4>
      </vt:variant>
      <vt:variant>
        <vt:lpwstr>http://www.utah.edu/</vt:lpwstr>
      </vt:variant>
      <vt:variant>
        <vt:lpwstr/>
      </vt:variant>
      <vt:variant>
        <vt:i4>3997807</vt:i4>
      </vt:variant>
      <vt:variant>
        <vt:i4>12</vt:i4>
      </vt:variant>
      <vt:variant>
        <vt:i4>0</vt:i4>
      </vt:variant>
      <vt:variant>
        <vt:i4>5</vt:i4>
      </vt:variant>
      <vt:variant>
        <vt:lpwstr>http://www.suu.edu/</vt:lpwstr>
      </vt:variant>
      <vt:variant>
        <vt:lpwstr/>
      </vt:variant>
      <vt:variant>
        <vt:i4>5374041</vt:i4>
      </vt:variant>
      <vt:variant>
        <vt:i4>9</vt:i4>
      </vt:variant>
      <vt:variant>
        <vt:i4>0</vt:i4>
      </vt:variant>
      <vt:variant>
        <vt:i4>5</vt:i4>
      </vt:variant>
      <vt:variant>
        <vt:lpwstr>http://www.snow.edu/</vt:lpwstr>
      </vt:variant>
      <vt:variant>
        <vt:lpwstr/>
      </vt:variant>
      <vt:variant>
        <vt:i4>6160463</vt:i4>
      </vt:variant>
      <vt:variant>
        <vt:i4>6</vt:i4>
      </vt:variant>
      <vt:variant>
        <vt:i4>0</vt:i4>
      </vt:variant>
      <vt:variant>
        <vt:i4>5</vt:i4>
      </vt:variant>
      <vt:variant>
        <vt:lpwstr>http://www.slcc.edu/</vt:lpwstr>
      </vt:variant>
      <vt:variant>
        <vt:lpwstr/>
      </vt:variant>
      <vt:variant>
        <vt:i4>4325402</vt:i4>
      </vt:variant>
      <vt:variant>
        <vt:i4>3</vt:i4>
      </vt:variant>
      <vt:variant>
        <vt:i4>0</vt:i4>
      </vt:variant>
      <vt:variant>
        <vt:i4>5</vt:i4>
      </vt:variant>
      <vt:variant>
        <vt:lpwstr>http://www.dixie.edu/</vt:lpwstr>
      </vt:variant>
      <vt:variant>
        <vt:lpwstr/>
      </vt:variant>
      <vt:variant>
        <vt:i4>2883683</vt:i4>
      </vt:variant>
      <vt:variant>
        <vt:i4>0</vt:i4>
      </vt:variant>
      <vt:variant>
        <vt:i4>0</vt:i4>
      </vt:variant>
      <vt:variant>
        <vt:i4>5</vt:i4>
      </vt:variant>
      <vt:variant>
        <vt:lpwstr>http://www.byu.edu/</vt:lpwstr>
      </vt:variant>
      <vt:variant>
        <vt:lpwstr/>
      </vt:variant>
      <vt:variant>
        <vt:i4>4128859</vt:i4>
      </vt:variant>
      <vt:variant>
        <vt:i4>-1</vt:i4>
      </vt:variant>
      <vt:variant>
        <vt:i4>1049</vt:i4>
      </vt:variant>
      <vt:variant>
        <vt:i4>1</vt:i4>
      </vt:variant>
      <vt:variant>
        <vt:lpwstr>http://alveyworld.pineview.org/uploads/3/8/6/3/3863562/2802927_orig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liapis</dc:creator>
  <cp:keywords/>
  <cp:lastModifiedBy>Olivia  Renza</cp:lastModifiedBy>
  <cp:revision>2</cp:revision>
  <cp:lastPrinted>2021-01-13T17:06:00Z</cp:lastPrinted>
  <dcterms:created xsi:type="dcterms:W3CDTF">2022-09-02T18:13:00Z</dcterms:created>
  <dcterms:modified xsi:type="dcterms:W3CDTF">2022-09-02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